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งานวันคนพิการสากล</w:t>
      </w:r>
      <w:r>
        <w:t xml:space="preserve"> </w:t>
      </w:r>
      <w:r>
        <w:t xml:space="preserve">ประจําปี</w:t>
      </w:r>
      <w:r>
        <w:t xml:space="preserve"> </w:t>
      </w:r>
      <w:r>
        <w:t xml:space="preserve">2567</w:t>
      </w:r>
      <w:r>
        <w:t xml:space="preserve"> </w:t>
      </w:r>
      <w:r>
        <w:t xml:space="preserve">วันพุธ</w:t>
      </w:r>
      <w:r>
        <w:t xml:space="preserve"> </w:t>
      </w:r>
      <w:r>
        <w:t xml:space="preserve">ที่</w:t>
      </w:r>
      <w:r>
        <w:t xml:space="preserve"> </w:t>
      </w:r>
      <w:r>
        <w:t xml:space="preserve">4</w:t>
      </w:r>
      <w:r>
        <w:t xml:space="preserve"> </w:t>
      </w:r>
      <w:r>
        <w:t xml:space="preserve">ธันวาคม</w:t>
      </w:r>
      <w:r>
        <w:t xml:space="preserve"> </w:t>
      </w:r>
      <w:r>
        <w:t xml:space="preserve">2567</w:t>
      </w:r>
      <w:r>
        <w:t xml:space="preserve"> </w:t>
      </w:r>
      <w:r>
        <w:t xml:space="preserve">(ภาคเช้า)</w:t>
      </w:r>
      <w:r>
        <w:t xml:space="preserve"> </w:t>
      </w:r>
      <w:r>
        <w:t xml:space="preserve">ณ</w:t>
      </w:r>
      <w:r>
        <w:t xml:space="preserve"> </w:t>
      </w:r>
      <w:r>
        <w:t xml:space="preserve">อิมแพ็ค</w:t>
      </w:r>
      <w:r>
        <w:t xml:space="preserve"> </w:t>
      </w:r>
      <w:r>
        <w:t xml:space="preserve">เมืองทองธานี</w:t>
      </w:r>
    </w:p>
    <w:p>
      <w:pPr>
        <w:pStyle w:val="Date"/>
      </w:pPr>
      <w:r>
        <w:t xml:space="preserve">วันพุธที่</w:t>
      </w:r>
      <w:r>
        <w:t xml:space="preserve"> </w:t>
      </w:r>
      <w:r>
        <w:t xml:space="preserve">4</w:t>
      </w:r>
      <w:r>
        <w:t xml:space="preserve"> </w:t>
      </w:r>
      <w:r>
        <w:t xml:space="preserve">ธันวาคม</w:t>
      </w:r>
      <w:r>
        <w:t xml:space="preserve"> </w:t>
      </w:r>
      <w:r>
        <w:t xml:space="preserve">2567</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ศูนย์แสดงสินค้าและการประชุม อิมแพ็ค เมืองทองธานีสสวัสดีครับ</w:t>
      </w:r>
    </w:p>
    <w:p>
      <w:pPr>
        <w:pStyle w:val="BodyText"/>
      </w:pPr>
      <w:r>
        <w:t xml:space="preserve">(คุณเพลงรบ) สวัสดีครับ</w:t>
      </w:r>
    </w:p>
    <w:p>
      <w:pPr>
        <w:pStyle w:val="BodyText"/>
      </w:pPr>
      <w:r>
        <w:t xml:space="preserve">(คุณบัวบูชา) สวัสดีค่ะ</w:t>
      </w:r>
    </w:p>
    <w:p>
      <w:pPr>
        <w:pStyle w:val="BodyText"/>
      </w:pPr>
      <w:r>
        <w:t xml:space="preserve">(พิธีกรชาย) เดี๋ยวต้องขออนุญาตซ้อมงานวันนี้นะครับ เรียกได้ว่าวันนี้พี่น้องคนพิการมาก ๆ</w:t>
      </w:r>
    </w:p>
    <w:p>
      <w:pPr>
        <w:pStyle w:val="BodyText"/>
      </w:pPr>
      <w:r>
        <w:t xml:space="preserve">(พิธีกรหญิง) แล้วก็ที่สำคัญมากันเยอะมากเลยวันนี้ค่ะ</w:t>
      </w:r>
    </w:p>
    <w:p>
      <w:pPr>
        <w:pStyle w:val="BodyText"/>
      </w:pPr>
      <w:r>
        <w:t xml:space="preserve">(คุณเพลงรบ)ตอนแรกผมเดินเข้ามา ผมกะว่าจะมาแต่งตัวที่งาน เพราะว่ามาเช้าแล้ว ปรากฏว่าพอเดินเข้ามาในงานสวยหล่อกันหมดแล้ว</w:t>
      </w:r>
    </w:p>
    <w:p>
      <w:pPr>
        <w:pStyle w:val="BodyText"/>
      </w:pPr>
      <w:r>
        <w:t xml:space="preserve">(พิธีกรหญิง) พร้อมกว่าเราอีก</w:t>
      </w:r>
    </w:p>
    <w:p>
      <w:pPr>
        <w:pStyle w:val="BodyText"/>
      </w:pPr>
      <w:r>
        <w:t xml:space="preserve">(คุณเพลงรบ) พร้อมกว่า ก็ขอต้อนรับพี่น้องคนพิการทุกประเภท ตอนนี้ต้องเรียกได้ว่าทั้งในและต่าประเทศเพื่อนบ้านของเราเองนะครับ ก็กำลังรับชมวันคนพิการสากลของประเทสไทยด้วย ก็ขอสวัสดีทุกท่านครับ รวมถึงสมาคม ชมรมที่เกี่ยวข้องกับคนพิการ รวมถึงองค์กร ที่สนับสนุนให้กับคนพิการด้วยครับ</w:t>
      </w:r>
    </w:p>
    <w:p>
      <w:pPr>
        <w:pStyle w:val="BodyText"/>
      </w:pPr>
      <w:r>
        <w:t xml:space="preserve">(พิธีกรหญิง) ค่ะ แล้ววันนี้เรามีกิจกรรมการถ่ายทอดสดค่ะ ผ่านทางช่องทางแฟนเพจ Facebook ทางกระทรวงการพัฒนาสังคมและความมั่นคงของมนุษย์ด้วยนะคะ ซึ่งทุกท่านค่ะ สามารถที่จะเข้าไปกดไลก์ กดแชรื แล้วก็กับการนำเสนอค่ะ ของกิจกรรมภาพรวมของวันนี้ผ่านทางช่องทางแฟนเพจ Facebook นอกจากนี้ยังมีกิจกรรมโซนด้านหน้ากันด้วย เรามีหลากหลายโซนกันมากเลย ที่อยากให้ทุกท่านไปร่วมเยี่ยมชม แล้วก็ไปสัมผัสกับโซนต่าง ๆ ที่บริเวณด้านหน้าค่ะ</w:t>
      </w:r>
    </w:p>
    <w:p>
      <w:pPr>
        <w:pStyle w:val="BodyText"/>
      </w:pPr>
      <w:r>
        <w:t xml:space="preserve">(คุณเพลงรบ) และที่สำคัญที่คุณหลุยส์ได้เรียนไป ที่สำคัญเลย เราจะได้ให้พี่น้องคนพิการ ผู้ที่มีความเกี่ยวข้องด้านคนพิการนี่ได้เห็นงานวันนี้ กิจกรรมวันนี้ รวมถึงโซนต่าง ๆ นะครับ ที่เป็นโซนนิทรรศการของเครือข่ายในการจัดแสดงผลงานทางวิชาการนะครับ รวมถึงเทคโนโลยีด้านนวัฒกรรม คนพิการครับ ศักยภาพของคนพิการครับ เพื่อสร้างแรงบันดาลใจให้คนพิการ ขอบคุณนะครับ แวะมาได้อีกนะครับ นอกจากนี้นะครับยังพื้นที่ที่น่าสนใจ ปีนี้เป็นปีแรกครับคุณหลุยส์ ที่มีห้อง เขาเรียกว่าเป็นห้องชมภาพยนตร์ของคนตาบอด แต่ทุกท่านที่ไม่ใช่คนตาบอด บุคคลที่เป็นคุณพ่อคุณแม่</w:t>
      </w:r>
    </w:p>
    <w:p>
      <w:pPr>
        <w:pStyle w:val="BodyText"/>
      </w:pPr>
      <w:r>
        <w:t xml:space="preserve">(คุณบัวบูชา) ได้ไหม</w:t>
      </w:r>
    </w:p>
    <w:p>
      <w:pPr>
        <w:pStyle w:val="BodyText"/>
      </w:pPr>
      <w:r>
        <w:t xml:space="preserve">(คุณเพลงรบ)เข้ามารับชมได้เลย</w:t>
      </w:r>
    </w:p>
    <w:p>
      <w:pPr>
        <w:pStyle w:val="BodyText"/>
      </w:pPr>
      <w:r>
        <w:t xml:space="preserve">(พิธีกรหญิง) เป็นโซนที่เราอยากจะให้ผู้ที่มีความบกพร่องทางการมองเห็น ได้เห็นจริง ๆ ในตอนนี้ค่ะคุณม่อนคะ การให้ความเท่าเทียม และสิทธิของความเท่าเทียมกันค่ะ โดยที่สำคัญนะคะ ทางท่านวราวุธ ท่านได้ไปร่วมพิเศษด้วย กับสิทธิความเท่าเทียมของการเป็นมนุษย์พร้อม ๆ กันด้วย เพราะฉะนั้น นอกจากห้องชมภาพยนตร์แล้วค่ะ ในปัจจุบันนี้เราให้ความใส่ใจ และให้ความเท่าเทียมกันว่าในทุก ๆ สังคม ในทุก ๆ สวนสัตว์ก็จะมีเป็นออกแบบเพื่อผู้ที่พิการทุก ๆ ประเภทด้วย ดีมาก ๆ เลย</w:t>
      </w:r>
    </w:p>
    <w:p>
      <w:pPr>
        <w:pStyle w:val="BodyText"/>
      </w:pPr>
      <w:r>
        <w:t xml:space="preserve">(คุณเพลงรบ) ว่าด้วยเรื่องสวนสัตว์นะครับ ทางกระทรวง พม. โดยท่านรัฐมนตรีได้ทำบันทึกหรือบันทึกความตกลงให้คนพิการเข้าสวนสัตว์ฟรีนะครับ</w:t>
      </w:r>
    </w:p>
    <w:p>
      <w:pPr>
        <w:pStyle w:val="BodyText"/>
      </w:pPr>
      <w:r>
        <w:t xml:space="preserve">(พิธีกรหญิง) เยี่ยมมาก ๆ เลย</w:t>
      </w:r>
    </w:p>
    <w:p>
      <w:pPr>
        <w:pStyle w:val="BodyText"/>
      </w:pPr>
      <w:r>
        <w:t xml:space="preserve">(พิธีกรชาย) ไม่ใช่แค่คนพิการครับคุรหลุยผู้ดูแล ผู้ติดตามคนพิการก็เข้าฟรีด้วย ฝากประชาสัมพันธ์ด้วยนะครับ สำหรับสวนสัตว์ทั้ง 6 แห่งทั่วประเทศไทยครับ นี่เขาเขียวน้องหมูเด้งกำลังมาแรง ต้องพาไปดูน้องหมูเด้ง</w:t>
      </w:r>
    </w:p>
    <w:p>
      <w:pPr>
        <w:pStyle w:val="BodyText"/>
      </w:pPr>
      <w:r>
        <w:t xml:space="preserve">(พิธีกรชาย) เข้าฟรีนะครับ อย่าลืมพกบคนพิการไปด้วย รวมถึงผู้สูงอายุด้วยนะครับ เข้าฟรีนะครับ</w:t>
      </w:r>
    </w:p>
    <w:p>
      <w:pPr>
        <w:pStyle w:val="BodyText"/>
      </w:pPr>
      <w:r>
        <w:t xml:space="preserve">(พิธีกรหญิง) อันนี้ดีมาก ๆ เลยนะคะ เป็นอีกหนึ่งความเท่าเทียม สำหรับผู้บกพร่องทุก ๆ ประเภทได้ไปเข้าชม และสัมผัสกับวิถีทั้ง 6 แห่งด้วยนะคะ ค่ะ</w:t>
      </w:r>
    </w:p>
    <w:p>
      <w:pPr>
        <w:pStyle w:val="BodyText"/>
      </w:pPr>
      <w:r>
        <w:t xml:space="preserve">[ภาษาต่างประเทศ]</w:t>
      </w:r>
    </w:p>
    <w:p>
      <w:pPr>
        <w:pStyle w:val="BodyText"/>
      </w:pPr>
      <w:r>
        <w:t xml:space="preserve">(พิธีกรชาย) แน่นอนนะครับ ว่าถ้าเข้าไปแล้ว กดแชร์ กดคอมเมนต์นะครับ ทักทายพูดคุยกันเข้ามานะครับ ที่ทางคุณหลุยส์ได้บอกไปครับ</w:t>
      </w:r>
    </w:p>
    <w:p>
      <w:pPr>
        <w:pStyle w:val="BodyText"/>
      </w:pPr>
      <w:r>
        <w:t xml:space="preserve">(พิธีกรหญิง) แล้วก็ยังมีกับรายละเอียดของข้อมูลข่าวสารการประชาสัมพันธ์นะคะ ที่เราอยากให้ทุก ๆ ท่านไปกดติดตามกันด้วยนะคะ นอกจากกิจกรรมที่เราจัดการขึ้น เราก็จะมีเผยแพร่ประชาสัมพันธ์ใน Facebook แล้วค่ะ สำหรับบุคคลทั่วไป ความสนใจกับกิจกรรมงานต่าง ๆ ของเรานะคะ อย่างเช่นล่าสุดนี้ค่ะ ทางกรมส่งเสริมนะคะ สตรีและคนชราค่ะ ได้ออกบูธกิจรรมด้วย ที่ NBK Center มีการจำหน่ายสินค้านะคะ โดยผู้พิการ แล้วก็ผู้สูงอายุด้วย เป็นการ Shopping และก็วันนี้กระเป๋าที่ดิฉันถือมา ก็ซื้อมาจากในงานอุดหนุนอุดหนุน</w:t>
      </w:r>
    </w:p>
    <w:p>
      <w:pPr>
        <w:pStyle w:val="BodyText"/>
      </w:pPr>
      <w:r>
        <w:t xml:space="preserve">(พิธีกรหญิง) ร้อยกว่าบาทใช้ดีมากเลยนะคะ</w:t>
      </w:r>
    </w:p>
    <w:p>
      <w:pPr>
        <w:pStyle w:val="BodyText"/>
      </w:pPr>
      <w:r>
        <w:t xml:space="preserve">(คุณเพลงรบ) ครับ อยากจะบอกว่าเราอยู่บริเวณหน้าเวทีเป็นงานไม่มากนะ ที่จะมีผู้เข้าร่วมพร้อมขนาดนี้ก่อนเวลา เมื่อเข้ามากันแล้วนะครับ ผมขออนุญาตนำเรียนกำหนดการวันนี้ แบ่งออกเป็2 ช่วงด้วยกัน ก็คือช่วงเช้ากับช่วงบ่าย แน่นอนว่าทั้งช่วงเช้าและช่วงบ่าย เราจะได้ร่วมแสดงความยินดี ทั้ง 2 ช่วงเลยนะครับ ตอนเช้าก็มีการมอบรางวัลด้วย สำหรับองค์กรด้านคนพิการนะครับ แน่นอน ท่านรัฐมนตรีหญิงสุดสวยของเราวันนี้ ก็มีบันทึกเทป คำปราศรัยนะครับ หรือสาส์นที่ท่านจะส่งถึงให้คนพิการส่งมาด้วย เดี๋ยวเรามาชมไปพร้อม ๆ กันครับ</w:t>
      </w:r>
    </w:p>
    <w:p>
      <w:pPr>
        <w:pStyle w:val="BodyText"/>
      </w:pPr>
      <w:r>
        <w:t xml:space="preserve">(พิธีกรหญิง) ในช่วงนี้นะคะ ก็จะมีกิจกรมมในช่วงเช้านะคะ กิจกรรมสร้างโอกาสและคุณค่าคนพิการ โดยความร่วมมือของทุก ๆ ภาคส่วนค่ะ เราจะมีกับการมอบรถเข็นสำหรับคนพิการ ที่จะยกคุณภาพชีวิตนะคะ ที่วันนี้ได้รับเกียรติจากทางกลุ่มเซ็นทรัลค่ะ ที่จะมาเป็นผู้ทำการมอบรถเข็นให้กับผู้บกพร่องและคนพิการด้วยนะคะ</w:t>
      </w:r>
    </w:p>
    <w:p>
      <w:pPr>
        <w:pStyle w:val="BodyText"/>
      </w:pPr>
      <w:r>
        <w:t xml:space="preserve">(คุณเพลงรบ) ครับผม นอกจากนี้แน่นอนว่าที่เราบอกว่าร่วมแสดงความยินดีครับ เพราะว่าในลำดับถัดไป จะเป็นการมอบโล่ประกาศเกียรติคุณ ประจำปี 2567 ครับ วันนี้เราได้รับเกียรติจากท่ารัฐมนตรีว่าการกระทรวงการพัฒนาสังคมและความมั่นคงของมนุษย์ นะครับ ท่านโชคชัย  วิเชียรชัยยะ ครับ ท่านก็มามอบและก็มาบอกว่าอยากให้งานนี้เป็นงานที่ทุกคนมีความสุข และประทับใจที่สุดนะครับ</w:t>
      </w:r>
    </w:p>
    <w:p>
      <w:pPr>
        <w:pStyle w:val="BodyText"/>
      </w:pPr>
      <w:r>
        <w:t xml:space="preserve">(พิธีกรหญิง) ดิฉันเชื่อว่ามีความสุขตั้งแต่มาเริ่มลงทะเบียนตั้งแต่เช้าแล้ว มาลงทะเบียนประมาณ 7 โมงเช้า นี่สนุกสนานครึกครื้นแล้วนะครับ</w:t>
      </w:r>
    </w:p>
    <w:p>
      <w:pPr>
        <w:pStyle w:val="BodyText"/>
      </w:pPr>
      <w:r>
        <w:t xml:space="preserve">(คุณเพลงรบ) เจ้าหน้าที่ยิ้มแย้ม คนที่เข้าร่วมยิ้มแย้ม คึกคัก วันนี้หากมีการดูแลที่หากจะล่าช้าและขาดตกบกพร่องไป ต้องขออภัยแทนเจ้าหน้าที่ทุก ๆ ท้านนะครับ พี่น้องคนพิการมาเยอะมาก ๆ นะครับ ในรอบนี้ครับ</w:t>
      </w:r>
    </w:p>
    <w:p>
      <w:pPr>
        <w:pStyle w:val="BodyText"/>
      </w:pPr>
      <w:r>
        <w:t xml:space="preserve">(พิธีกรหญิง) และที่สำคัญทุกคนแต่งกายด้วยสีสัน เฉดสีชมพู สดใส ดูสนุกสนานมาก ๆ เลยนะคะ และนอกจากนี้เมื่อสักครู่นี้ ที่คุณมอสได้มีการบอกไปว่าเราจะมีการมอบรางวัลต่าง ในประเภทต่าง ๆ นะคะ รวมทั้งค่ะ ประเทศไทยได้มีกับผลงานด้วยนะคะ ซึ่งจะเป็นภาพยนตร์สั้นในเทศกาลภาพยนตร์ Focus on Ability ซึ่งวันนี้ได้รับเกียรติจากทูตฝ่ายการเมือง มาเป็นผู้มอบรางวัลให้กับผู้ที่ชนะเลิศ กับการประกวดในครั้งนี้นะคะ มีกับการประกวดหลายประเทศมาก ๆ อยู่ประมาณ 20 ประเทศทั่วโลก ภาพยนตร์ที่เข้าส่งประกวดในครั้งนี้ เยอะมาก ๆ เลย และที่สำคัญค่ะ กับผลงานการชนะเลิศ เป็นผลงานของคนไทย วันนี้เราจะร่วมแสดงความยินดีไปพร้อม ๆ กันค่ะ</w:t>
      </w:r>
    </w:p>
    <w:p>
      <w:pPr>
        <w:pStyle w:val="BodyText"/>
      </w:pPr>
      <w:r>
        <w:t xml:space="preserve">(พิธีกรชาย) แน่นอนผู้ที่ส่งเข้าประกวดมีคุณภาพและมีมีคุณค่า น่าสนใจทุกชิ้นงานเลย แต่วันนี้เป็นชิ้นงานที่ดีที่สุดของคณะกรรมาร เป็นของคณะกรรมการอาจจะไม่ใช่ของคุณผู้ชมก็ได้ กรรมการ อาจจะให้ 1 2 3 4 5 มีเกณฑ์ มีเกณฑ์ในการตัดสิน มีเกณฑ์ในการให้คะแนน ดังนั้น แล้ว เขาใช้คำว่า ผู้ที่ได้รับเกณฑ์สูงสุด" นะครับ</w:t>
      </w:r>
    </w:p>
    <w:p>
      <w:pPr>
        <w:pStyle w:val="BodyText"/>
      </w:pPr>
      <w:r>
        <w:t xml:space="preserve">(พิธีกรหญิง) ได้ค่ะ และจะมีเป็นภาพยนตร์ให้กับคุณผู้ชมได้รับชมกันด้วย กับผู้ที่ได้รับการโหวตเกณฑ์คะแนนสูงที่สุดนะคะ รวมทั้งค่ะ ในช่วงตอนกลางวัล เราจะมีจุดรับประทานอาหาร ขออนุญาตประชาสัมพันธ์แจ้งล่วงหน้าเลยนะ บริเวณทางด้านขวามือของทุกท่านค่ะ หรือว่าหันหน้าเข้าเวที อยู่ทางด้านขวามือ เราจะมีจุดอำนวยความสะดวกผู้ที่อาจจะไใ่สะดวกเดินทางไปรับประทานที่บริเวณฝั่ง 5 ก็ใช้บริการเราได้ เรามีอยู่ที่ประมาณ 80 ที่นั่งค่ะ</w:t>
      </w:r>
    </w:p>
    <w:p>
      <w:pPr>
        <w:pStyle w:val="BodyText"/>
      </w:pPr>
      <w:r>
        <w:t xml:space="preserve">(พิธีกรชาย) จริง ๆ 80 เหมือนตัวเลขจะเยอะ แต่วันนี้ผู้พิการ ผู้ที่ดูแลคนพิการเยอะกว่า 80 แน่นอนครับ ขอสงวนให้กับคนพิการนะครับ ที่มีความยากลำบากในการเดินทางไปอีกฟากฝั่งหนึ่ง เพราะว่าจะเป็นห้องรับประทานอาหารที่อยู่เยื้องกัก็เดี๋ยวมารับประทานด้านซ้ายมือของพิธีกรหรือทางขวามือของท่านนั่นเองนะครับ มี 80 ที่ครับ แน่นอนครับ ว่าไปอย่างไร มีเจ้าหน้าที่ครับ ไม่ว่าจะมี Organi หรือเจ้าหน้าที่ทาง พก. เอง ดูแลตลอดทั้งเส้นทาง อยากให้ท่านนะครับ ได้ฟังคำแนะนำของเจ้าหน้าที่นะครับ ปฏิบัติตาม อย่าเถลไถลไปดูมอเตอร์โชว์ จะดูแลเราทั้งไปแล้วก็กลับครับ</w:t>
      </w:r>
    </w:p>
    <w:p>
      <w:pPr>
        <w:pStyle w:val="BodyText"/>
      </w:pPr>
      <w:r>
        <w:t xml:space="preserve">(พิธีกรหญิง) กำลังจะบอกว่าให้แค่ไปทานข้าวเฉย ๆ ไม่อนุญาตให้ไปชมรถกับชมพริตตีด้านบน ไม่อนุญาต</w:t>
      </w:r>
    </w:p>
    <w:p>
      <w:pPr>
        <w:pStyle w:val="BodyText"/>
      </w:pPr>
      <w:r>
        <w:t xml:space="preserve">(พิธีกรชาย) ให้ขึ้นไปจองรถได้ หรือท่านมีเวลา 1 ชั่วโมงในการพักเบรก สามารถไปชมได้ครับ หรือจะลงมาพร้อมใบจองก็ได้</w:t>
      </w:r>
    </w:p>
    <w:p>
      <w:pPr>
        <w:pStyle w:val="BodyText"/>
      </w:pPr>
      <w:r>
        <w:t xml:space="preserve">(พิธีกรหญิง) ได้เลย ยินดีมาก ๆ เลยนะคะ ตอนนี้ค่ะ กิจกรรมอีกหนึ่งจุดที่สำคัญ นอกจากเดินชมงานที่โซนด้านบนแล้วนะคะ โซนด้านหน้ายังมีนิทรรศการจากทางพาร์ทเยอร์ ภาคี องค์กร เครือข่ายทุก ๆ ภาคส่วน ไม่ว่าจะเป็นภาคเอกชน ได้มีบูธกิจกรรม เมื่อสักครู่แอบเห็นแว๊บ ๆ นะคะ มีผลิตภัณฑ์นมเมจิมาแจกให้ด้วยนะคะ ก็เดี๋ยวไปรับประทานและไปสอบถามอะไรเพิ่มเติมได้ รวมทั้งแอบเห็นว่ามีการแจกซิมฟรี อย่างไรคะคุณม่อนคะ</w:t>
      </w:r>
    </w:p>
    <w:p>
      <w:pPr>
        <w:pStyle w:val="BodyText"/>
      </w:pPr>
      <w:r>
        <w:t xml:space="preserve">(คุณเพลงรบ) เป็นซิมฟรี ต้องขอขอบพระคุณนะครับ กสทช. นะครับ มาเปิดบูธ แล้วก็จะมอบซิมฟรีให้ทุกท่านได้นำไปใช้อินเทอร์เน็ตนาน 6 เดือน</w:t>
      </w:r>
    </w:p>
    <w:p>
      <w:pPr>
        <w:pStyle w:val="BodyText"/>
      </w:pPr>
      <w:r>
        <w:t xml:space="preserve">(พิธีกรหญิง) มีกติกาอย่างไรคะคุณม่อน</w:t>
      </w:r>
    </w:p>
    <w:p>
      <w:pPr>
        <w:pStyle w:val="BodyText"/>
      </w:pPr>
      <w:r>
        <w:t xml:space="preserve">(คุณเพลงรบ) มีสิครับ ต้องมีบัตรคนพิการครับ ท่านใดที่ยังไม่มีบัตรคนพิการ ผมเชื่อว่าวันนี้พกมาในการโชว์เพื่อรับสิทธิ์นะครับ 6 เดือน ขอบคุณ กสทช. มาก ๆ นะครับ</w:t>
      </w:r>
    </w:p>
    <w:p>
      <w:pPr>
        <w:pStyle w:val="BodyText"/>
      </w:pPr>
      <w:r>
        <w:t xml:space="preserve">(พิธีกรหญิง) ขอบคุณค่ะ มีกิจกรรมอื่น ๆ ด้วยนะคะ ช่วงนี้ใกล้เทศกาลปีใหม่แล้วนะคะ ดิฉันแอบเห็นมีบูธหนึ่งอยู่โซนด้านหน้า เป็นตะกร้าสาร เลือกลวดลายคริสต์มาส สีแดง สีเขียว สวยมาก ๆ เลยนะคะ อยากให้ลองรับชมกันด้วย ก็จะเป็นผลงานจากผู้สูงอายุ กลุ่มสตรี แล้วก็กลุ่มผู้พิการ ก็สามารถไปรับชมกันได้</w:t>
      </w:r>
    </w:p>
    <w:p>
      <w:pPr>
        <w:pStyle w:val="BodyText"/>
      </w:pPr>
      <w:r>
        <w:t xml:space="preserve">(พิธีกรชาย) แก้ไขข้อมูลในส่วนรับซิมฟรีนิดหนึ่งนะครับ มี 1. มีบัตรคนพิการครับ 2. มีบัตรสวัสดิการแห่งรัฐ</w:t>
      </w:r>
    </w:p>
    <w:p>
      <w:pPr>
        <w:pStyle w:val="BodyText"/>
      </w:pPr>
      <w:r>
        <w:t xml:space="preserve">(พิธีกรหญิง) ต้องพกมาคู่กันเลยนะคะ</w:t>
      </w:r>
    </w:p>
    <w:p>
      <w:pPr>
        <w:pStyle w:val="BodyText"/>
      </w:pPr>
      <w:r>
        <w:t xml:space="preserve">(พิธีกรชาย) ต้องพกมาคู่กันเลย แต่ผมคิดว่า พี่ ๆ กสทช. ใจดีแหละ ท่านใดที่ลืมพกบัตรมา มีรูปถ่ายหรือหลักฐานอื่นใดนำแจ้ง หรือนำโชว์เจ้าหน้าที่ได้ลเยครับ</w:t>
      </w:r>
    </w:p>
    <w:p>
      <w:pPr>
        <w:pStyle w:val="BodyText"/>
      </w:pPr>
      <w:r>
        <w:t xml:space="preserve">(พิธีกรหญิง) ได้เลยนะคะ ก็สามารถติดต่อเจ้าหน้าที่ได้เลยนะคะ อีกสักครู่หนึ่งค่ะ ตามกำหนดการ จะอยู่ที่ประมาณ 9.30 น. ค่ะ กับในช่วงพิธีการจะเริ่มต้นขึ้น ณ ขณะนี้บริเวณโซนด้านนอก ถ่ายรูปได้เลยนะคะ รวมทั้งค่ะ ยังมีโซนนิทรรศการและโซนภาคีเครืให้ทุกท่านสามารถไปรับชมกันได้ และที่สำคัญ ฝากย้ำอีก 1 ครั้งค่ะ ในช่วงทาง Fanpage facebook ของทางกระทรวงนะคะ สามารถไปกดติดตามกันได้ โดยไม่พลาดทุกข้อมูลข่าวสารและทุก ๆ ความเคลื่อนไหว แชร์คลิปกับในช่วงของงานในพิธีของเรา ให้กับเพื่อน ๆ ในโซเชียลได้รับทราบค่ะ</w:t>
      </w:r>
    </w:p>
    <w:p>
      <w:pPr>
        <w:pStyle w:val="BodyText"/>
      </w:pPr>
      <w:r>
        <w:t xml:space="preserve">(คุณเพลงรบ) และก่อนที่เราจะพักเวทีสักครู่ ก่อนที่จะเข้าพิธีการนะครับ ขอแจ้งไปยังท่านที่อยากได้ภาพสวย ๆ ท่านที่อยากได้ภาพสวย ๆ นะครับ เราจะมีบริเวณถ่ายภาพ ซึ่งจะมีเจ้าหน้าที่ที่ถ่ายภาพอยู่แล้วครับ ท่านไม่ต้องเหนื่อยที่จะลุกมายืนถ่ายเวที เพราะว่าอาจจะบังกล้องได้ ถ้าไม่มาถ่าย เราอยากจะได้รูปเราจะทำอย่างไร</w:t>
      </w:r>
    </w:p>
    <w:p>
      <w:pPr>
        <w:pStyle w:val="BodyText"/>
      </w:pPr>
      <w:r>
        <w:t xml:space="preserve">(พิธีกรหญิง) ทำอย่างไรคะคุณม่อน</w:t>
      </w:r>
    </w:p>
    <w:p>
      <w:pPr>
        <w:pStyle w:val="BodyText"/>
      </w:pPr>
      <w:r>
        <w:t xml:space="preserve">(พิธีกรชาย) ด้านหน้า สแกน QR Code สแกนปุ๊บท่านไปเลือกรูปของท่านได้เลย</w:t>
      </w:r>
    </w:p>
    <w:p>
      <w:pPr>
        <w:pStyle w:val="BodyText"/>
      </w:pPr>
      <w:r>
        <w:t xml:space="preserve">(พิธีกรหญิง) แบบ Real-Time เลย</w:t>
      </w:r>
    </w:p>
    <w:p>
      <w:pPr>
        <w:pStyle w:val="BodyText"/>
      </w:pPr>
      <w:r>
        <w:t xml:space="preserve">(พิธีกรชาย) ถูกต้องครับ แล้วถ้าใครอยากดื่มด่ำกับบรรยากาศในวันนี้และอยากได้รูปภายหลัก็สามารถติดตาม Fanpage Facebook ของกรัและพัฒนาคุณภาพชีวิตคนพิการ หรือ พก. ก็ถ่าย QR Code ไว้ แล้วไปโหลดภายหลังครับ เน้นย้ำครับ พื้นที่ด้านหน้านี้นะครับ ให้กับช่างภาพของกระทรวงนะครับ รวมถึงช่างภาพของผู้จัดครับ</w:t>
      </w:r>
    </w:p>
    <w:p>
      <w:pPr>
        <w:pStyle w:val="BodyText"/>
      </w:pPr>
      <w:r>
        <w:t xml:space="preserve">[ภาษาต่างประเทศ] เอาล่ะค่ะ เดี๋ยวช่วงนี้ขออนุญาตไปชิมนมเมจิ แล้วก็ไปเดิมชมโซนด้านหน้าดีไหมคะคุณม่อน</w:t>
      </w:r>
    </w:p>
    <w:p>
      <w:pPr>
        <w:pStyle w:val="BodyText"/>
      </w:pPr>
      <w:r>
        <w:t xml:space="preserve">(คุณเพลงรบ) เดี๋ยวเรากลับมาพบกัน เวลาประมาณ 9.25 น.</w:t>
      </w:r>
    </w:p>
    <w:p>
      <w:pPr>
        <w:pStyle w:val="BodyText"/>
      </w:pPr>
      <w:r>
        <w:t xml:space="preserve">(พิธีกรหญิง) เดี๋ยวกลับมาพบกันอีกสักครู่หนึ่ง See You ค่ะ</w:t>
      </w:r>
    </w:p>
    <w:p>
      <w:pPr>
        <w:pStyle w:val="BodyText"/>
      </w:pPr>
      <w:r>
        <w:t xml:space="preserve">(คุณเพลงรบ) ขอพักเวทีสักครู่ครับ</w:t>
      </w:r>
    </w:p>
    <w:p>
      <w:pPr>
        <w:pStyle w:val="BodyText"/>
      </w:pPr>
      <w:r>
        <w:t xml:space="preserve">(คุณลักษมี) สวัสดีค่ะ ทุกท่านคะ กับในงานวันคนพิการสากล ประจำปี 2567 กำลังจะเริ่มต้นในอีกสักครู่ ในขระนี้ ขอเรียนเชิญแขกผู้มีเกียรติทุกท่านเข้าสู่บริเวณด้านใดค่ะ ประกาศประชาสัมพันธ์ค่ะ อีกสักครู่ กับในงานวันคนพิการสากล ประจำปี 2567 กำลังจะเริ่มต้นในอีกสักครู่ ขอเรียนเชิญแขกผู้มีเกียรติทุกท่าน เข้าสู่บริเวณด้านในค่ะ</w:t>
      </w:r>
    </w:p>
    <w:p>
      <w:pPr>
        <w:pStyle w:val="BodyText"/>
      </w:pPr>
      <w:r>
        <w:t xml:space="preserve">[ภาษาต่างประเทศ]</w:t>
      </w:r>
    </w:p>
    <w:p>
      <w:pPr>
        <w:pStyle w:val="BodyText"/>
      </w:pPr>
      <w:r>
        <w:t xml:space="preserve">(คุณลักษมี) ขออนุญาตประกาศ ประชาสัมพันธ์ค่ะ ผู้ใดที่ลืมสัมภาระไว้บนตู้ สามารถติดต่อขอรับคืนได้ ที่เจ้าหน้าที่รับลงทะเบียนค่ะ ประกาศประชาสัมพันธ์ค่ะ ผู้ที่ทำกระเป๋าหรือสิ่งของสัมภาระสูญหาย หรือลืมไว้ที่รถตู้ สามารถติดต่อขอรับคืนได้ที่จุดลงทะเบียนค่ะ</w:t>
      </w:r>
    </w:p>
    <w:p>
      <w:pPr>
        <w:pStyle w:val="BodyText"/>
      </w:pPr>
      <w:r>
        <w:t xml:space="preserve">[ภาษาต่างประเทศ]</w:t>
      </w:r>
    </w:p>
    <w:p>
      <w:pPr>
        <w:pStyle w:val="BodyText"/>
      </w:pPr>
      <w:r>
        <w:t xml:space="preserve">(คุณเพลงรบ) สวัสดีครับ</w:t>
      </w:r>
    </w:p>
    <w:p>
      <w:pPr>
        <w:pStyle w:val="BodyText"/>
      </w:pPr>
      <w:r>
        <w:t xml:space="preserve">(คุณลักษมี) สวัสดีค่ะ</w:t>
      </w:r>
    </w:p>
    <w:p>
      <w:pPr>
        <w:pStyle w:val="BodyText"/>
      </w:pPr>
      <w:r>
        <w:t xml:space="preserve">(คุณเพลงรบ) ต้องบอกว่าไม่เป็นทางการก่อนนะครับผม เดี๋ยวขออนุญาตชี้แจงอย่างที่เราได้นำเรียนทุกท่านไปว่า เราจะมีกิจกรรมที่ร่วมแสดงความยินดีกับผู้ที่ได้รับรางวัล ไม่ว่าจะเป็นองค์กรที่เอื้อต่อคนพิการนะครับ รวมถึงบุคคล ชมรมทั้งหมดเลย วันนี้เชื่อว่าทุกคนตื่นเต้นและอยากขึ้นมารับรางวัลนะครับ ตอนนี้ท่านอธิบดีของเรามาถึงแล้ว ขออนุญาตซักซ้อมนะครับ สำหรับท่านที่ขึ้นรับรางวัลนะครับ เราจะขึ้นซ้ายมือของพิธีกรนะครับ ท่านหันหน้ามาที่เวทีครับ เดี๋ยวจะมีเจ้าหน้าที่ดูแลครับ ทั้งขึ้นและลงเลยนะครับ ส่วนภาพสวย ๆ ช็อตเด็ด ๆ นะครับ เรามีทีมงานคุณภาพบันทึกภาพให้เรียบร้อยแล้ว ท่านไม่ต้องลุกออกมาเพื่อบันทึกภาพครับ สแกนง่าย ๆที่เราจะให้บริการอยู่ที่จุดลงทะเบียนนะคะ วึ่งทุกท่านที่จะไปถ่ายภาพ แล้วสามารถที่จะไปรับรู้ที่ช่องทาง Qr Code ได้ หรือว่าง่ายไปกว่านั้นค่ะ ผ่านทางช่องทาง Fanpage Facebook ของทางกรมนะคะ สามารถไปกดติดตามกันได้ค่ะ เพื่อที่จะชมการถ่ายทอดสดแบบ Real-Time ได้เลยค่ะ</w:t>
      </w:r>
    </w:p>
    <w:p>
      <w:pPr>
        <w:pStyle w:val="BodyText"/>
      </w:pPr>
      <w:r>
        <w:t xml:space="preserve">(คุณเพลงรบ) ย้ำว่ากดติดตาม Facebook fanpage และพัฒนาคุณภาพชีวิตคนพิการ ท่านจะได้รับชมภาพสวย ๆ คม ๆ ในนั้น กดโหลดได้เลยครับ</w:t>
      </w:r>
    </w:p>
    <w:p>
      <w:pPr>
        <w:pStyle w:val="BodyText"/>
      </w:pPr>
      <w:r>
        <w:t xml:space="preserve">(คุณลักษมี) ถูกต้องค่ะ</w:t>
      </w:r>
    </w:p>
    <w:p>
      <w:pPr>
        <w:pStyle w:val="BodyText"/>
      </w:pPr>
      <w:r>
        <w:t xml:space="preserve">(คุณเพลงรบ) อีก 1 ครั้งครับ สำหรับท่านที่รับรางวัล รับรางวัลขึ้นฝั่งซ้ายมือของพิธีกร ขวามือของท่านครับผม และก็ลงฝั่งนี้นะครับ ขึ้นอีกฝั่งและลงอีกฝั่งนั่นเองครับ</w:t>
      </w:r>
    </w:p>
    <w:p>
      <w:pPr>
        <w:pStyle w:val="BodyText"/>
      </w:pPr>
      <w:r>
        <w:t xml:space="preserve">(คุณลักษมี) ใช่ค่ะ เราจะมีเจ้าหน้าที่ดูแลทั้ง 2 ฝั่งนะคะ ฝั่งที่ขึ้นและฝั่งลงนะคะ ในช่วงระหว่างนี้ค่ะ ก่อนจะเริ่มกับตามกำหนดการในอีกสักครู่หนึ่งนะคะ บริเวณโซนเก้าอี้ทุกท่านสามารถจับของที่นั่งได้ นำพาทุกท่าน เข้าสู่พิธีการอีกสักครู่หนึ่งค่ะ</w:t>
      </w:r>
    </w:p>
    <w:p>
      <w:pPr>
        <w:pStyle w:val="BodyText"/>
      </w:pPr>
      <w:r>
        <w:t xml:space="preserve">(คุณเพลงรบ) ครับ เชื่อว่าหลายท่านมาแสดงความยินดีนะครับ และตื่นเต้นที่ได้รับรางวัลจากท่านอธิบดี แน่นอนนครับ ท่านอธิบดีเองนี่ มาร่วมแสดงความยินดีกับท่านไม่ได้การมอบโล่นะครับ ท่านมาตั้งแต่เมื่อวาน ทราบมาว่าเก็บทุกรายละเอียด 3-4 ทุ่มเลยทีเดียว อยากให้งานวันนี้ทุกท่านประทับใจและมีความสุขที่สุดครับ</w:t>
      </w:r>
    </w:p>
    <w:p>
      <w:pPr>
        <w:pStyle w:val="BodyText"/>
      </w:pPr>
      <w:r>
        <w:t xml:space="preserve">(คุณลักษมี) แน่นอนค่ะ ตอนนค่ะ เรากำลังจะเริ่มเข้าสู่พิธีการแล้ว ขออนุญาตเรียนแจ้งประชาสัมพันธ์ให้ทุก ๆ ท่านค่ะ ที่นั่งประจำที่ ณ ขณะนี้ได้เลยค่ะ</w:t>
      </w:r>
    </w:p>
    <w:p>
      <w:pPr>
        <w:pStyle w:val="BodyText"/>
      </w:pPr>
      <w:r>
        <w:t xml:space="preserve">[ภาษาต่างประเทศ]</w:t>
      </w:r>
    </w:p>
    <w:p>
      <w:pPr>
        <w:pStyle w:val="BodyText"/>
      </w:pPr>
      <w:r>
        <w:t xml:space="preserve">(คุณเพลงรบ) ครับ เดี๋ยวสักครู่หนึ่ง เดี๋ยวเราจะเข้าสู่การเปิดงานวันคนพิการ แน่นอนครับ ส่วนกลางจัดในวันนี้ ส่วนภูมิภาคครับ เราก็จะมีการจัดในแต่ละจังหวัด จะมีการเริ่มจัด หลังจากที่ส่วนกลางเปิดงานแล้ว แน่นอน จังหวัดของท่านนะครับ ก็จะมีงานคนพิการประจำจังหวัดด้วย ลงทุกจังหวัด ทุกพื้นที่จริง ๆ ครับ เพื่อให้พี่น้องคนพิการนั้นแสดงถึงศักยภาพตามสิทธิอย่างเท่าเทียมนั่นเองนะครับ เพราะว่ารัฐบาล รวมถึง กรม พก. เอง เล็งเห็นความสำคัญและศักยภาพของทุกท่าน เราจะมาร่วมกันแสดงสัญลักษณ์ให้เห็นว่าคนพิการทำได้มากกว่าที่คุณคิดครับ</w:t>
      </w:r>
    </w:p>
    <w:p>
      <w:pPr>
        <w:pStyle w:val="BodyText"/>
      </w:pPr>
      <w:r>
        <w:t xml:space="preserve">(คุณลักษมี) และที่สำคัญสิทธิความเท่าเทียมกันของมนุษย์นะคะ วันนี้ในประเทศไทยได้เริ่มต้นขึ้นแล้วค่ะ ทุก ๆ คนเท่าเทียมกัน อีกสักครู่จะนำพาทุกท่านเข้าสู่ในช่วงพิธีการ รบกวนประชาสัมพันธ์อีกครั้ง ว่ารบกวนทุกท่านประที่นั่งประจำที่ ณ ขณะนี้ค่ะ</w:t>
      </w:r>
    </w:p>
    <w:p>
      <w:pPr>
        <w:pStyle w:val="BodyText"/>
      </w:pPr>
      <w:r>
        <w:t xml:space="preserve">(คุณเพลงรบ) ครับปม</w:t>
      </w:r>
    </w:p>
    <w:p>
      <w:pPr>
        <w:pStyle w:val="BodyText"/>
      </w:pPr>
      <w:r>
        <w:t xml:space="preserve">[เสียงดนตรี]</w:t>
      </w:r>
    </w:p>
    <w:p>
      <w:pPr>
        <w:pStyle w:val="BodyText"/>
      </w:pPr>
      <w:r>
        <w:t xml:space="preserve">(คุณเพ</w:t>
      </w:r>
    </w:p>
    <w:p>
      <w:pPr>
        <w:pStyle w:val="BodyText"/>
      </w:pPr>
      <w:r>
        <w:t xml:space="preserve">(คุณเพลงรบ)ท่านอธิบดีกรมส่งเสริมและพัฒนาคุณภาพชีวิตคนพิการ ท่าน โชคชัย วิเชียรชัยยะ รองอธิบดีกรมส่งเสริมและพัฒนาคุณภาพชีวิตคนพิการ ท่านวันภา</w:t>
      </w:r>
    </w:p>
    <w:p>
      <w:pPr>
        <w:pStyle w:val="BodyText"/>
      </w:pPr>
      <w:r>
        <w:t xml:space="preserve">(คุณเพลงรบ) ครับวันนี้นะครับ กราบสวัสดีด้วย ท่านนายกสมาคมคนพิการ วันนี้มาทุกประเภทเลยนะครับ พี่น้องคนพิการ ผู้ดูแลคนพิการ ที่มาร่วมงานวันคนพิการสากลในวันนี้ครับ สวัสดีทุก ๆ ท่านนะครับ และรวมถึงท่านที่รับชมทางบ้านด้วย วันนี้นอกจากจะมีคนพิการ ผู้ดูแลคนพิการ นายกมาด้วย ยังมีท่านผู้บริหารกระทรววง พม. นะครับ ที่ให้ความสำคัญในงานวันนี้เสมอมานะครับ</w:t>
      </w:r>
    </w:p>
    <w:p>
      <w:pPr>
        <w:pStyle w:val="BodyText"/>
      </w:pPr>
      <w:r>
        <w:t xml:space="preserve">(คุณลักษมี) ใช่แล้วค่ะ สำหรับวันนี้ค่ะ เรา 2 คน ยินดีเป็นอย่างยิ่งที่ได้รับหน้าที่เป็นพิธีกรดำเนินรายการครั้งนี้ ในวันนี้ดิฉัน หลุยส์ ลักษมี</w:t>
      </w:r>
    </w:p>
    <w:p>
      <w:pPr>
        <w:pStyle w:val="BodyText"/>
      </w:pPr>
      <w:r>
        <w:t xml:space="preserve">(คุณเพลงรบ) ผมเพลงรบ ฐิติกุลดิลก ครับ ผู้ประกาศข่าว ช่อง 7HD ครัช่อง 7HD วันนี้เราดีใจและตื่นเต้นมาก ๆ ที่ได้รับหน้าที่ที่สำคัญแบบนี้นะครับ วันคนพิการสากลนี่ จะถูกจัดขึ้นเป็นประจำทุกปี คำว่า</w:t>
      </w:r>
      <w:r>
        <w:t xml:space="preserve"> </w:t>
      </w:r>
      <w:r>
        <w:t xml:space="preserve">“</w:t>
      </w:r>
      <w:r>
        <w:t xml:space="preserve">สากล</w:t>
      </w:r>
      <w:r>
        <w:t xml:space="preserve">”</w:t>
      </w:r>
      <w:r>
        <w:t xml:space="preserve"> </w:t>
      </w:r>
      <w:r>
        <w:t xml:space="preserve">คือ ทั้งโลก ในทุกประเทศ ก็จะจัดวันที่ 3 ประกาศวันที่ 3 เป็นวันคนพิการสากล แต่วันนี้เป็นวันที่ประเทศไทยจัดงานเป็นวันแรกนะครับ ว่าหลังจากที่ส่วนกลางจัดงานคนพิการสากลนี ่จังหวัดต่าง ๆ ก็ยังจัดด้วย บรรยากาศในจังหวัดต่าง ๆ ก็คึกคักเช่นกัน ตอนนี้ผมอยากนำเรียนคนตาบอดว่าห้องประชุมของเราเป็นห้องที่ใหญ่มาก มี เป็นไฟที่สวยเป็นสิบ ๆ จุดเลย และคนที่นั่งนะครับ หลักร้อยหลักพัน แน่นมาก ๆ นะครับ ขอต้อนรับและเดี๋ยวเราร่วมปรบมือให้วันคนพิการดัง ๆ กันเลยครับ</w:t>
      </w:r>
    </w:p>
    <w:p>
      <w:pPr>
        <w:pStyle w:val="BodyText"/>
      </w:pPr>
      <w:r>
        <w:t xml:space="preserve">(คุณเพลงรบ) และงานนี้นะครับ ที่เราเกิดขึ้นได้ กระทรวงการพัฒนาสังคมและความมั่นคงของมนุษย์นะครับ โดยกรมส่งเสริมและพัฒนาคุณภาพชีวิตคนพิการครับ ร่วมกันสมาคมสภาคนพิการทุกประเภทประเทศไทยนะครับ ซึ่งได้จัดงานวันนี้ขึ้นมา ต้องขอเสียงปรบมือดัง ๆ ให้ทั้ง 2 หน่วยงานด้วยนะครับ วันนี้เป็นวันเฉลิมฉลองวันยินดี เราต้องคึกคักและคึกครื้นครับ</w:t>
      </w:r>
    </w:p>
    <w:p>
      <w:pPr>
        <w:pStyle w:val="BodyText"/>
      </w:pPr>
      <w:r>
        <w:t xml:space="preserve">(คุณลักษมี) วันนี้นะคะ เรามีกับกิจกรรมต่าง ๆ มากมายที่เกิดขึ้นทั้งภาคเช้า และสำหรับในช่วงภาคบ่ายด้วยนะคะ รวมทั้งการลงนามบันทึกความเข้าใจ การนำร่องโครงการสถานศึกษาเพื่อเพิ่มศักยภาพของคนพิการและยกระดับคุณภาพชีวิตของคนพิการด้วยนะคะ และที่สำคัญในวันนี้ได้รับการสนับสนุนจากทางหลากหลายภาคส่วนมาก ๆ ที่มาเป็นส่วนหนึ่งกับงานในครั้งนี้ค่ะ เพื่อที่จะเป็นส่วนหนึ่งในโครงการ สร้างความตระหนักรู้และสร้างการรับรู้ให้กับคนพิการในประเทศไทยนะคะ</w:t>
      </w:r>
    </w:p>
    <w:p>
      <w:pPr>
        <w:pStyle w:val="BodyText"/>
      </w:pPr>
      <w:r>
        <w:t xml:space="preserve">(คุณเพลงรบ) ครับ และยังมีหลากหลายหน่วยงานที่ให้การสนับสนุนนะครับ ท่านที่เดินทางเข้ามาก็จะเห็นบูธนิทรรศการมากมายเลยทีเดียว เราได้นำการปรับปรุงและพัฒนา ท่านอธิบดี พก. เองนี่ได้เล็งเห็นว่าวันนี้เสียงไมค์มันนวล เสียงเพลงเบา ๆ เพราะได้ใส่ใจกับทุกรายละเอียดในแต่ละประเภทในการรับเสียงด้วยนะครับ</w:t>
      </w:r>
    </w:p>
    <w:p>
      <w:pPr>
        <w:pStyle w:val="BodyText"/>
      </w:pPr>
      <w:r>
        <w:t xml:space="preserve">(คุณลักษมี) เยี่ยมยอดมาก ๆ เลยนะคะ อยากจะปรบมือดัง ๆ ให้กับท่านอีก 1 ครั้งได้ไหมคะ</w:t>
      </w:r>
    </w:p>
    <w:p>
      <w:pPr>
        <w:pStyle w:val="BodyText"/>
      </w:pPr>
      <w:r>
        <w:t xml:space="preserve">(คุณเพลงรบ) ขอบคุณท่านอธิบดี พก. นะครับ</w:t>
      </w:r>
    </w:p>
    <w:p>
      <w:pPr>
        <w:pStyle w:val="BodyText"/>
      </w:pPr>
      <w:r>
        <w:t xml:space="preserve">(คุณลักษมี) ใส่ใจในรายละเอียดมาก ๆ</w:t>
      </w:r>
    </w:p>
    <w:p>
      <w:pPr>
        <w:pStyle w:val="BodyText"/>
      </w:pPr>
      <w:r>
        <w:t xml:space="preserve">[ภาษาต่างประเทศ] รายล</w:t>
      </w:r>
    </w:p>
    <w:p>
      <w:pPr>
        <w:pStyle w:val="BodyText"/>
      </w:pPr>
      <w:r>
        <w:t xml:space="preserve">(คุณเพลงรบ) เอาล่ะครับ ตอนนี้นะครับ ลำดับต่อไป เราจะขอเชิญทุกท่านรับชมและรับฟังครับ วีดิทัศน์เพิ่มโอกาสและสร้างเสริมคุณค่าคนพิการในสังคมที่เท่าเทียม ขอเชิญรับชมและรับฟัง แห่งความเข้าใจคนพิการสร้างโลกที่ครอบคลุมและยั่งยืนสำหรับทุกคน องค์การสหประชาชาติ หรือ UN กำหนดให้วันที่ 3 ธันวาคม ของทุกปี เป็นวันคนพิการสากล ทุกประเทศ ร่วมเฉลิมฉลองวันคนพิการสากลมุ่งส่งเสริมความเข้าใจต่อคนพิการ และความพิการ พร้อมให้โอกาสคนพิการ ได้มีส่วนร่วมในสังคมอย่างสร้างสรรค์ โดยคำนึงถึงศักศรีย์ความเป็นมนุษและเสมอภาคกับคนทั่วไป องค์การอนาทั่วโลกมีคนพิการอยู่ 16 เปอร์เซ็นต์ หรือ 1,300 ล้านคน และคนพิการมีความยากลำบากในการเดินทางมากกว่าคนทั่วไปถึง 15 เท่า ถึงภาคส่วนจึงต้องผสานพลังสร้างโอกาสทางสังคม เพื่อพัฒนาคุณภาพชีวิตคนพิการ ให้เข้าถึงสิทธิ สวัสดิการ และสิ่งอำนวยความสะดวก ที่คนพิการและทุกคนในสังคมเข้าถึง และใช้ประโยชน์ได้ กระทรวงการพัฒนาสังคมและความมั่นคงของมนุษย์ ร่วมกับสมาคมสภาคนพิการแห่งประเทศทไทย และภาคีเครือข่าย จัดงานวันคนพิการสากล ประจำปี 2567 ที่สอดคล้องกับประเด็นหลัก ขององค์การสหประชาชาติ คือ ส่งเสริมการเป็นผู้นำคนพิการ ที่ครอบคุลมและยั่งยืน โดยคำนึงถึงการเข้าถึง และรองรับคนพิการทุกประเภทอย่างทั่วถึงในการเข้าร่วมงาน โดยสานต่อการขับเคลื่อน เพื่อให้คนพิการ มีความมั่นคงในชีวิต และสวัสดิการที่เหมาะสม ผ่านนโยบาย 5x5 ผ่านวิกฤติประชากร ยุทธศาสตร์ที่ 4 สร้างโอกาสคุณค่าคนพิการ มุ่งผลักดันสร้างนวัตกรรมการพัฒนาให้เกิดงาน ตามพันธกิจด้านคนพิการ ภายใต้เป้าหมายการพัฒนาประเทศ อย่างยั่งยืน เพราะเราเชื่อว่าคนพิการมีศักยภาพ สามารถพัฒนา และเป็นพลังสังคม และความพิการไม่เป็นข้อจำกัด ร่วมเป็นส่วนหนึ่ง ในการสนับสนุนและส่งเสริมให้คนพิการสามารถเข้าถึงสิทธิและสวัสดิการ และดำรงชีวิตอิสระได้อย่างเท่าเทียม</w:t>
      </w:r>
    </w:p>
    <w:p>
      <w:pPr>
        <w:pStyle w:val="BodyText"/>
      </w:pPr>
      <w:r>
        <w:t xml:space="preserve">(คุณลักษมี) ขอเสียงปรบมือดัง ๆ ให้กับวีดิทัศน์ให้กับครั้งนี้ด้วยค่ะ เปิดโอกาสในการสร้างสรรค์และการพัฒนาประเทศนะครับ คนพิการคือทรัพยากรมนุษย์ที่สำคัญ มีคุณค่าอย่างยิ่งที่จะร่วมกันขับเคลื่อนทั้งเศรษฐกิจ ทั้งฐานระบบความคิด ความรู้ และนวัตกรรมต่าง ๆ ที่เกิดขึ้น เพราะคนพิการไม่ใช่ภาระของสังคมครับ คนพิการคือพลังของสังคมครับ</w:t>
      </w:r>
    </w:p>
    <w:p>
      <w:pPr>
        <w:pStyle w:val="BodyText"/>
      </w:pPr>
      <w:r>
        <w:t xml:space="preserve">(คุณลักษมี) ใช่แล้วค่ะ และนี่คืออีก 1 วันที่เรามารวมตัวและแสดงศักยภาพ ส่งเสริม และสร้างพลังให้กับคนพิการทั่วประเทศด้วยค่ะ เป็นกำลังใจให้กับคนพิการทุกประเภทเลยค่ะ</w:t>
      </w:r>
    </w:p>
    <w:p>
      <w:pPr>
        <w:pStyle w:val="BodyText"/>
      </w:pPr>
      <w:r>
        <w:t xml:space="preserve">(คุณเพลงรบ) วันนี้เราจะปรบมือกันตลอดทั้งงานเลยนะครับ และแน่นอนว่ากิจกรรมถัดมานะครับ เป็นการสร้างโอกาสและคุณค่าคนพิการนะครับ โดยในวันนี้นะครับ เราจะมีภาพรอยยิ้มนะครับ ภาพของความสุข และบริษัทที่เห็นคุณค่าให้ความสนับสนุน ให้งานด้านคนพิการ และด้านอื่น ๆ ของกระทรวงการพัฒนาสังคมมาโดยตลอดนะครับ วันนี้นะครับ เรียนเชิญนะครับ ท่านอธิบดีกรมท่านโชคชัย วิเชียรชัยยะ ครับ ขอเสียงปรบมือ และขอเรียนเชิญครับ</w:t>
      </w:r>
    </w:p>
    <w:p>
      <w:pPr>
        <w:pStyle w:val="BodyText"/>
      </w:pPr>
      <w:r>
        <w:t xml:space="preserve">(คุณลักษมี) และลำดับต่อไปค่ะ ขออนุญาตเรียนเชิญท่านรองอธิบดีกรมส่งเสริมและพัฒนาคุณภาพชีวิตคนพิการ ปรบมือต้อนรับท่านวรรณภา ค่ะ</w:t>
      </w:r>
    </w:p>
    <w:p>
      <w:pPr>
        <w:pStyle w:val="BodyText"/>
      </w:pPr>
      <w:r>
        <w:t xml:space="preserve">(คุณเพลงรบ) เราจะเข้าสู่การมอบรถเข็นนั่งนะครับ สำหรับคนพิการ แน่นอนนะครับ บริษัทที่ผมได้นำเรียนไปข้างต้นนะครับ คือ Central Group ขอเสียงปรบมือให้ Central Group นำโดยนะครับ คุณสัมฤทธิ์ อนุภักดิ์ กรรมการใหญ่และสังคมอย่างยั่งยืนครับ</w:t>
      </w:r>
    </w:p>
    <w:p>
      <w:pPr>
        <w:pStyle w:val="BodyText"/>
      </w:pPr>
      <w:r>
        <w:t xml:space="preserve">(คุณลักษมี) ลำดับต่อมาค่ะ วันนี้ได้รับเกียรติจากท่างประธานเจ้าหน้าที่บริหารค่ะ</w:t>
      </w:r>
    </w:p>
    <w:p>
      <w:pPr>
        <w:pStyle w:val="BodyText"/>
      </w:pPr>
      <w:r>
        <w:t xml:space="preserve">(คุณเพลงรบ) และขอเรียนเชิญครับ คุร จารุวรรณ งามพิสุทธิ์ไพศาล ครับ ผู้ช่วยกรรมการผู้จัดการใหญ่อาวุโส ฝ่ายทรัพยากรบุคคล บริษัท เซ็นทรัล เรสตอรองส์ กรุ๊ป</w:t>
      </w:r>
    </w:p>
    <w:p>
      <w:pPr>
        <w:pStyle w:val="BodyText"/>
      </w:pPr>
      <w:r>
        <w:t xml:space="preserve">(คุณลักษมี) และลำดับสุดท้ายค่ะ ปรบมือให้กับคุณวราภรณ์ พันพีระวงษ์ ผู้อำนวยการฝ่ายทรัพยากรบุคคล บริษัท เซนทารา ค่ะ ที่จะขึ้นมามอบรถเข็นนั่งสำหรับคนพิการในครั้งนี้ด้วยค่ะ ขอเสียงปรบมือให้กับทุกำด้านบนเวที 1 ครั้งค่ะ</w:t>
      </w:r>
    </w:p>
    <w:p>
      <w:pPr>
        <w:pStyle w:val="BodyText"/>
      </w:pPr>
      <w:r>
        <w:t xml:space="preserve">(คุณเพลงรบ) ผมอยู่ที่หน้าเวที เห็นทั้งการปรบมือดัง ๆ และรอยยิ้มมีความสุขมาก ๆ ครับ แน่นอนว่าได้รับเกียรติส่งมอบรถเข็นสำหรับคนพิการ ซึ่งจะช่วยสนับสนุนให้คนพิการได้ดำรงชีวิตได้อย่างอิสระ มีส่วนร่วมทางสังคมได้เต็มศักยภาพ ด้วยความร่วมมือของทุกภาคส่วน สร้างโอกาสและเห็นคุณค่าของคนพิการนะครับ</w:t>
      </w:r>
    </w:p>
    <w:p>
      <w:pPr>
        <w:pStyle w:val="BodyText"/>
      </w:pPr>
      <w:r>
        <w:t xml:space="preserve">(คุณลักษมี) และนี่เป็นอีกหนึ่งวิธีที่เราอยากจะแสดงให้เห็นศักยภาพวันนี้ทั้งหน่วยงานภาคีเครือข่าย ภาครัฐ และเอกชน พร้อมแล้วค่ะ ที่จะสนับสนุนเต็มกำลัง และศักยภาพให้กับความเท่าเทียมในสังคมไทยให้เกิดขึ้นอย่างสวยงามค่ะ</w:t>
      </w:r>
    </w:p>
    <w:p>
      <w:pPr>
        <w:pStyle w:val="BodyText"/>
      </w:pPr>
      <w:r>
        <w:t xml:space="preserve">(คุณเพลงรบ) ขอบพระคุณนะครับ ขอบพระคุณทางเซ็นทรัล กรุ๊ป ให้กับ เซ็นทรัล กรุ๊ป ครับ ว่าทาง Central เองไม่ได้มอบแต่คนพิการ แต่ทุกส่วนงานของกระทรวง พม. ได้รับการสนับสนุนมาโดยตลอดครับ</w:t>
      </w:r>
    </w:p>
    <w:p>
      <w:pPr>
        <w:pStyle w:val="BodyText"/>
      </w:pPr>
      <w:r>
        <w:t xml:space="preserve">(คุณลักษมี) และในโอกาสนี้จะให้ท่านโชคชัย ยังคงอยู่บริเวรด้านบน เพื่อที่จะนำสู่การมอบประกาศเกียรติคุณประจำปี 2567 ค่ะ โดยที่ในวันนี้นะคะ เรามีกับสถานที่และกับหน่วยงานในหลากหลายภาคส่วน ขึ้นมารับรางวัลในปีนี้ ปี 2567 ที่จะเกิดขึ้นด้วยนะคะ ซึ่งในวันนี้ค่ะ ได้รับเกียรติจากท่านโชคชัย มาทำการมอบให้ครั้งนี้ค่ะ วันนี้ต้องขอขอบพระคุณท่านจริง ๆ คะ่</w:t>
      </w:r>
    </w:p>
    <w:p>
      <w:pPr>
        <w:pStyle w:val="BodyText"/>
      </w:pPr>
      <w:r>
        <w:t xml:space="preserve">(คุณเพลงรบ) ครับ และในระหว่างที่รอความพร้อมเวทีนะครับ บนเวที ก็จะมีตัวอักษรที่จะขึ้นเป็น Captions ที่ขึ้น Real-Time ตามเสียงนะครับ พิธีการพูด และสิ่งที่เกิดขึ้นบนเวทีด้วยนะครับ ต้องขอบคุณการสนับสนุนดี ๆ แบบนี้ด้วยนะครับ</w:t>
      </w:r>
    </w:p>
    <w:p>
      <w:pPr>
        <w:pStyle w:val="BodyText"/>
      </w:pPr>
      <w:r>
        <w:t xml:space="preserve">(คุณลักษมี) ที่ทำให้การสื่อสารค่ะ เป็นเรื่องที่ง่ายมากยิ่งขึ้นกว่าเดิม และทำให้ทุก ๆ คนเข้าใจกิจกรรมในวันนี้ค่ะ ในช่วงนี้ค่ะ คุณม่อนคะ พร้อมแล้วหรือยังคะกับในช่วงของการประกาศรายชื่อรางวัลประเภทแรกค่ะ รางวัลสถานที่ที่เอื้อต่อคนพิการ ประจำปี 2567 2024 โดยที่เราจะมีการเริ่มต้นในระดับดีนะคะ ขอเสียงปรบมือดัง ๆ นะคะ ให้กับเทศบาลเมืองน่าน จังหวัดน่าน ค่ะ ขอแสดงความยินดีด้วยนะคะ และขอขอบคุณมากที่ได้เป็นอีกหนึ่งสถานที่ที่เอื้อต่อคนพิการ ปรบมือดัง ๆ อีก 1 ครั้งค่ะ</w:t>
      </w:r>
    </w:p>
    <w:p>
      <w:pPr>
        <w:pStyle w:val="BodyText"/>
      </w:pPr>
      <w:r>
        <w:t xml:space="preserve">[เสียงดนตรี]</w:t>
      </w:r>
    </w:p>
    <w:p>
      <w:pPr>
        <w:pStyle w:val="BodyText"/>
      </w:pPr>
      <w:r>
        <w:t xml:space="preserve">(คุณเพลงรบ) น่านน่าอยู่นะครับ แล้วก็น่าน่านอยู่สำหรับทุกคนครับ ขอแสดงความยินดีกับท่านอากาศยานอุดรธานี ลำดับต่อไปครับ</w:t>
      </w:r>
    </w:p>
    <w:p>
      <w:pPr>
        <w:pStyle w:val="BodyText"/>
      </w:pPr>
      <w:r>
        <w:t xml:space="preserve">(คุณลักษมี) ขอขอบคุณเทศบาลเมืองน่าน จังหวัดน่านด้วยนะคะ และร่วมแสดงความยินดีในครั้งพนี้ด้วยค่ะ ลำดับต่อไปจะเป็นท่าอากาศยานอุดรธานีค่ะ</w:t>
      </w:r>
    </w:p>
    <w:p>
      <w:pPr>
        <w:pStyle w:val="BodyText"/>
      </w:pPr>
      <w:r>
        <w:t xml:space="preserve">(คุณเพลงรบ) ขอแสดงความยินดีกับท่านอากาศยานต่อไปค่ะ ขอแสดงความยินดี ยินดีด้วยค่ะ ลำดับต่อไปเราจะเข้าสู่ในประเภท ระดับดีมาก กับสถานที่ที่เอื้อต่อคนพิการ ประจำปี 2567 Accessible Place 2024 ค่ะ และพัฒนาคุณภาพชีวิตคนพิการค่ะ</w:t>
      </w:r>
    </w:p>
    <w:p>
      <w:pPr>
        <w:pStyle w:val="BodyText"/>
      </w:pPr>
      <w:r>
        <w:t xml:space="preserve">(คุณเพลงรบ) ขอแสดงความยินดีด้วยนะครับ และขอแสดงความยินดีกับลำดับต่อไป ขอแสดงความยินดีกับ สถานีน้ำมัน</w:t>
      </w:r>
    </w:p>
    <w:p>
      <w:pPr>
        <w:pStyle w:val="BodyText"/>
      </w:pPr>
      <w:r>
        <w:t xml:space="preserve">(คุณเพลงรบ) รางวัลต่อไปจะเป็นชื่อรางวัลหน่วยงานของรัฐที่จ้างงานคนพิการประจำปี 2567 ครับ</w:t>
      </w:r>
    </w:p>
    <w:p>
      <w:pPr>
        <w:pStyle w:val="BodyText"/>
      </w:pPr>
      <w:r>
        <w:t xml:space="preserve">(คุณลักษมี) และรางวัลนี้ขอแสดงความยินดีกับคุณวันทนา เสาวดี ผู้ช่วยปลัดกระทรวงคมนาคมคมค่ะ</w:t>
      </w:r>
    </w:p>
    <w:p>
      <w:pPr>
        <w:pStyle w:val="BodyText"/>
      </w:pPr>
      <w:r>
        <w:t xml:space="preserve">(คุณเพลงรบ) ขอแสดงความยินดีด้วยนะครับ ท่านต่อมาครับ ท่านชมชนก จันทร์เทศ ครับ ผู้อำนวยการผู้อำนวยการสำนักงานนโยบายแรงงานนอกระบบ สำนักงานปลัดกระทรวงแรงงานครับ</w:t>
      </w:r>
    </w:p>
    <w:p>
      <w:pPr>
        <w:pStyle w:val="BodyText"/>
      </w:pPr>
      <w:r>
        <w:t xml:space="preserve">(คุณลักษมี) ลำดับถัดมาค่ะ ยินดีกับวรรณภา สุขคง ท่านรองอธิบดีกรมส่งเสริมและพัฒนาคุณภาพชีวิตคนพิการค่ะ</w:t>
      </w:r>
    </w:p>
    <w:p>
      <w:pPr>
        <w:pStyle w:val="BodyText"/>
      </w:pPr>
      <w:r>
        <w:t xml:space="preserve">(คุณเพลงรบ) และขอแสดงความยินดีกับท่าน นภาพร สิทธิโชคพันธ์ ผู้อำนวยการฝ่ายทรัพยากรบุคคล</w:t>
      </w:r>
    </w:p>
    <w:p>
      <w:pPr>
        <w:pStyle w:val="BodyText"/>
      </w:pPr>
      <w:r>
        <w:t xml:space="preserve">(คุณลักษมี) ลำดับถัดมาขอแสดงความยินดี กับท่านฉัตรแก้ว เลิศไพฑูรย์ รักษาราชการแทนรองเลขาธิการ สำนักงานศาลรัฐธรรมนูญค่ะ</w:t>
      </w:r>
    </w:p>
    <w:p>
      <w:pPr>
        <w:pStyle w:val="BodyText"/>
      </w:pPr>
      <w:r>
        <w:t xml:space="preserve">(คุณเพลงรบ) และขอแสดงความยินดีกับ ครับ ผู้อำนวยการอาวุโส ธนาคารแห่งประเทศไทยครับ</w:t>
      </w:r>
    </w:p>
    <w:p>
      <w:pPr>
        <w:pStyle w:val="BodyText"/>
      </w:pPr>
      <w:r>
        <w:t xml:space="preserve">(คุณลักษมี) ลำดับถัดมา ขอแสดงความยินดีให้กับท่าน เลขาธิการสิทธิมนุษยชนแห่งชาติ รองสำนักงานสิทธิมนุษชนแห่งชาติ</w:t>
      </w:r>
    </w:p>
    <w:p>
      <w:pPr>
        <w:pStyle w:val="BodyText"/>
      </w:pPr>
      <w:r>
        <w:t xml:space="preserve">(คุณเพลงรบ) ขอแสดงความยินดีกับท่าน วิทยาพร รักษาการในตำแหน่งผู้เชี่ยวชาญเฉพาะด้านสืบสวน สอบสวน สำนักงานปราบปรามและป้องกันการฟอกเงินครับ</w:t>
      </w:r>
    </w:p>
    <w:p>
      <w:pPr>
        <w:pStyle w:val="BodyText"/>
      </w:pPr>
      <w:r>
        <w:t xml:space="preserve">(คุณลักษมี) ลำดับถัดมา ขอแสดงความยินดีให้กับท่านรองสำนักงานผู้ตรวจการแผ่นดินค่ะ ลำดับถัดมาจะเป็นการประกาศรางวัลองค์กรที่ส่งเสริมการจ้างงานคนพิการ ประจำปี 2567 ในระดับดีเยี่ยม ปรบมือดัง ๆ ให้กัลกลุ่ม เซ็นทรัล ค่ะ</w:t>
      </w:r>
    </w:p>
    <w:p>
      <w:pPr>
        <w:pStyle w:val="BodyText"/>
      </w:pPr>
      <w:r>
        <w:t xml:space="preserve">(คุณเพลงรบ) แสดงความยินดีกับ</w:t>
      </w:r>
    </w:p>
    <w:p>
      <w:pPr>
        <w:pStyle w:val="BodyText"/>
      </w:pPr>
      <w:r>
        <w:t xml:space="preserve">(คุณลักษมี) ยินดีด้วยนะคะ ลำดับต่อไปค่ะ ขอแสดงความยินดีกับ ค่ะ</w:t>
      </w:r>
    </w:p>
    <w:p>
      <w:pPr>
        <w:pStyle w:val="BodyText"/>
      </w:pPr>
      <w:r>
        <w:t xml:space="preserve">(คุณเพลงรบ) ครับ ขอแสดงความยินดีกับ บริษัท เค.เอส.พี.อุปกรณ์ จำกัด ครับ</w:t>
      </w:r>
    </w:p>
    <w:p>
      <w:pPr>
        <w:pStyle w:val="BodyText"/>
      </w:pPr>
      <w:r>
        <w:t xml:space="preserve">(คุณลักษมี) ลำดับต่อไปขอแสดงความยินดี บริษัท เครือเจริญโภคภัณฑ์ จำกัด ค่ะ</w:t>
      </w:r>
    </w:p>
    <w:p>
      <w:pPr>
        <w:pStyle w:val="BodyText"/>
      </w:pPr>
      <w:r>
        <w:t xml:space="preserve">(คุณเพลงรบ) ลำดับต่อไป ขอแสดงความยินดีกับ</w:t>
      </w:r>
    </w:p>
    <w:p>
      <w:pPr>
        <w:pStyle w:val="BodyText"/>
      </w:pPr>
      <w:r>
        <w:t xml:space="preserve">(คุณลักษมี) ลำดับต่อไปยินดีกับบริบริษัท เชสเตอร์ฟู้ด จำกัด ค่ะ</w:t>
      </w:r>
    </w:p>
    <w:p>
      <w:pPr>
        <w:pStyle w:val="BodyText"/>
      </w:pPr>
      <w:r>
        <w:t xml:space="preserve">(คุณเพลงรบ) ครับ ขอแสดงความยินดีกับ</w:t>
      </w:r>
    </w:p>
    <w:p>
      <w:pPr>
        <w:pStyle w:val="BodyText"/>
      </w:pPr>
      <w:r>
        <w:t xml:space="preserve">(คุณลักษมี) ลำับต่อไปขอแสดงความยินดีกับ</w:t>
      </w:r>
    </w:p>
    <w:p>
      <w:pPr>
        <w:pStyle w:val="BodyText"/>
      </w:pPr>
      <w:r>
        <w:t xml:space="preserve">(คุณเพลงรบ) ขอแสดงความยินดีกับ ครับ</w:t>
      </w:r>
    </w:p>
    <w:p>
      <w:pPr>
        <w:pStyle w:val="BodyText"/>
      </w:pPr>
      <w:r>
        <w:t xml:space="preserve">(คุณลักษมี) และวันนี้ยังเป็นอีกหนึ่งตัวแทนที่รับรางวัลตัวแทน ด้วยค่ะ</w:t>
      </w:r>
    </w:p>
    <w:p>
      <w:pPr>
        <w:pStyle w:val="BodyText"/>
      </w:pPr>
      <w:r>
        <w:t xml:space="preserve">(คุณเพลงรบ) ครับ ขอแสดงความยินดีกับวันนี้ท่านมารับ 2 โล่เลยนะครับ ต้องแสดงความยินดีด้วยครับ</w:t>
      </w:r>
    </w:p>
    <w:p>
      <w:pPr>
        <w:pStyle w:val="BodyText"/>
      </w:pPr>
      <w:r>
        <w:t xml:space="preserve">(คุณลักษมี) ลำดับต่อไปค่ะ ลำดับต่อไปแสดงความยินดีกับ ค่ะ</w:t>
      </w:r>
    </w:p>
    <w:p>
      <w:pPr>
        <w:pStyle w:val="BodyText"/>
      </w:pPr>
      <w:r>
        <w:t xml:space="preserve">(คุณเพลงรบ) บริษัทบริษัท ซีพีพีซี จำกัด</w:t>
      </w:r>
    </w:p>
    <w:p>
      <w:pPr>
        <w:pStyle w:val="BodyText"/>
      </w:pPr>
      <w:r>
        <w:t xml:space="preserve">(มหาชน) ครับ ลำดับต่อไป บริษัท ซีพีพีซี จำกัด</w:t>
      </w:r>
    </w:p>
    <w:p>
      <w:pPr>
        <w:pStyle w:val="BodyText"/>
      </w:pPr>
      <w:r>
        <w:t xml:space="preserve">(มหาชน) ค่ะ ลำดับต่อไปยินดีกับ</w:t>
      </w:r>
    </w:p>
    <w:p>
      <w:pPr>
        <w:pStyle w:val="BodyText"/>
      </w:pPr>
      <w:r>
        <w:t xml:space="preserve">(คุณเพลงรบ) เวทีของเรากว้างนะครับ อาจจะฟังช้าจัง เวทีกว่า 20 เมตรเลยนะครับ ถูกต้องค่ะ และนี่คืออีก 1 ความยิ่งใหญ่ที่อยากให้ได้รับทราบกันนะคะ</w:t>
      </w:r>
    </w:p>
    <w:p>
      <w:pPr>
        <w:pStyle w:val="BodyText"/>
      </w:pPr>
      <w:r>
        <w:t xml:space="preserve">(คุณเพลงรบ) ครับ ขออภัยครับ</w:t>
      </w:r>
    </w:p>
    <w:p>
      <w:pPr>
        <w:pStyle w:val="BodyText"/>
      </w:pPr>
      <w:r>
        <w:t xml:space="preserve">(คุณลักษมี) ลำดับต่อไปค่ะ ค่ะ</w:t>
      </w:r>
    </w:p>
    <w:p>
      <w:pPr>
        <w:pStyle w:val="BodyText"/>
      </w:pPr>
      <w:r>
        <w:t xml:space="preserve">(คุณเพลงรบ) ครับ</w:t>
      </w:r>
    </w:p>
    <w:p>
      <w:pPr>
        <w:pStyle w:val="BodyText"/>
      </w:pPr>
      <w:r>
        <w:t xml:space="preserve">(คุณลักษมี) ลำดับต่อไปค่ะ ค่ะ</w:t>
      </w:r>
    </w:p>
    <w:p>
      <w:pPr>
        <w:pStyle w:val="BodyText"/>
      </w:pPr>
      <w:r>
        <w:t xml:space="preserve">(คุณเพลงรบ) ขอแสดงความยินดีกับบริษัท ชีอาร์จี อินเตอร์เนชั่นแนล ฟู้ด จำกัด ครับ</w:t>
      </w:r>
    </w:p>
    <w:p>
      <w:pPr>
        <w:pStyle w:val="BodyText"/>
      </w:pPr>
      <w:r>
        <w:t xml:space="preserve">(คุณลักษมี) ลำดับต่อไปค่ะ บริษัท เซ็นทรัล เรสตอรองส์ กรุ๊ป จำกัด ค่ะ</w:t>
      </w:r>
    </w:p>
    <w:p>
      <w:pPr>
        <w:pStyle w:val="BodyText"/>
      </w:pPr>
      <w:r>
        <w:t xml:space="preserve">(คุณเพลงรบ) ขอแสดงความยินดีกับ</w:t>
      </w:r>
    </w:p>
    <w:p>
      <w:pPr>
        <w:pStyle w:val="BodyText"/>
      </w:pPr>
      <w:r>
        <w:t xml:space="preserve">(คุณลักษมี) ลำดับต่อ ไป</w:t>
      </w:r>
    </w:p>
    <w:p>
      <w:pPr>
        <w:pStyle w:val="BodyText"/>
      </w:pPr>
      <w:r>
        <w:t xml:space="preserve">(คุณเพลงรบ) ขอแสดงความยินดีกับ</w:t>
      </w:r>
    </w:p>
    <w:p>
      <w:pPr>
        <w:pStyle w:val="BodyText"/>
      </w:pPr>
      <w:r>
        <w:t xml:space="preserve">(คุณลักษมี) ลำดับต่อไป</w:t>
      </w:r>
    </w:p>
    <w:p>
      <w:pPr>
        <w:pStyle w:val="BodyText"/>
      </w:pPr>
      <w:r>
        <w:t xml:space="preserve">(คุณเพลงรบ) ขอแสดงควมยินดีกับ ครับ</w:t>
      </w:r>
    </w:p>
    <w:p>
      <w:pPr>
        <w:pStyle w:val="BodyText"/>
      </w:pPr>
      <w:r>
        <w:t xml:space="preserve">(คุณลักษมี) ลำดับต่อไป</w:t>
      </w:r>
    </w:p>
    <w:p>
      <w:pPr>
        <w:pStyle w:val="BodyText"/>
      </w:pPr>
      <w:r>
        <w:t xml:space="preserve">(คุณเพลงรบ)</w:t>
      </w:r>
    </w:p>
    <w:p>
      <w:pPr>
        <w:pStyle w:val="BodyText"/>
      </w:pPr>
      <w:r>
        <w:t xml:space="preserve">(คุณลักษมี) ลำดับต่อไป ตอนนี้ก็เป็น นะครับ กำลังรับมอบโล่นะครับ และเรียนเชิญต่อนะครับ ขอแสดงความยินดีกับ ครับ</w:t>
      </w:r>
    </w:p>
    <w:p>
      <w:pPr>
        <w:pStyle w:val="BodyText"/>
      </w:pPr>
      <w:r>
        <w:t xml:space="preserve">(คุณลักษมี) ลำกับต่อไป ยินดีด้วยกับ ค่ะ</w:t>
      </w:r>
    </w:p>
    <w:p>
      <w:pPr>
        <w:pStyle w:val="BodyText"/>
      </w:pPr>
      <w:r>
        <w:t xml:space="preserve">(คุณเพลงรบ) ขอแสดงความยินดีครับ ครับ ครับ ขอเรียนเชิญนะครับ</w:t>
      </w:r>
    </w:p>
    <w:p>
      <w:pPr>
        <w:pStyle w:val="BodyText"/>
      </w:pPr>
      <w:r>
        <w:t xml:space="preserve">(คุณลักษมี) ลำดับต่อไป</w:t>
      </w:r>
    </w:p>
    <w:p>
      <w:pPr>
        <w:pStyle w:val="BodyText"/>
      </w:pPr>
      <w:r>
        <w:t xml:space="preserve">(คุณเพลงรบ) ขอแสดงความยินดีกับ ครับ</w:t>
      </w:r>
    </w:p>
    <w:p>
      <w:pPr>
        <w:pStyle w:val="BodyText"/>
      </w:pPr>
      <w:r>
        <w:t xml:space="preserve">(คุณลักษมี) ลำดับต่อไป ค่ะ</w:t>
      </w:r>
    </w:p>
    <w:p>
      <w:pPr>
        <w:pStyle w:val="BodyText"/>
      </w:pPr>
      <w:r>
        <w:t xml:space="preserve">(คุณเพลงรบ) ลำดับต่อไปครับ ขอแสดงความยินดีกับ ครับ</w:t>
      </w:r>
    </w:p>
    <w:p>
      <w:pPr>
        <w:pStyle w:val="BodyText"/>
      </w:pPr>
      <w:r>
        <w:t xml:space="preserve">(คุณลักษมี) ลำดับต่อไป ค่ะ</w:t>
      </w:r>
    </w:p>
    <w:p>
      <w:pPr>
        <w:pStyle w:val="BodyText"/>
      </w:pPr>
      <w:r>
        <w:t xml:space="preserve">(คุณเพลงรบ) ขอแสดงความยินดีกับ</w:t>
      </w:r>
    </w:p>
    <w:p>
      <w:pPr>
        <w:pStyle w:val="BodyText"/>
      </w:pPr>
      <w:r>
        <w:t xml:space="preserve">(คุณลักษมี) ลำดับต่อไป ค่ะ</w:t>
      </w:r>
    </w:p>
    <w:p>
      <w:pPr>
        <w:pStyle w:val="BodyText"/>
      </w:pPr>
      <w:r>
        <w:t xml:space="preserve">(คุณเพลงรบ) ลำดับต่อไปครับ ขอแสดงความยินดีกับ</w:t>
      </w:r>
    </w:p>
    <w:p>
      <w:pPr>
        <w:pStyle w:val="BodyText"/>
      </w:pPr>
      <w:r>
        <w:t xml:space="preserve">(คุณลักษมี) ลำดับต่อไปค่ะ</w:t>
      </w:r>
    </w:p>
    <w:p>
      <w:pPr>
        <w:pStyle w:val="BodyText"/>
      </w:pPr>
      <w:r>
        <w:t xml:space="preserve">(คุณลักษมี) ลำดับต่อไป</w:t>
      </w:r>
    </w:p>
    <w:p>
      <w:pPr>
        <w:pStyle w:val="BodyText"/>
      </w:pPr>
      <w:r>
        <w:t xml:space="preserve">(คุณเพลงรบ) วันนี้มีผู้รับรางวัล มาจากทุกจังหวัดทั่วประเทศไทยเลยนะครับ ต้องแสดงความยินดีกับทุกท่านเลยนะครับ ทุกบริษัทครับ</w:t>
      </w:r>
    </w:p>
    <w:p>
      <w:pPr>
        <w:pStyle w:val="BodyText"/>
      </w:pPr>
      <w:r>
        <w:t xml:space="preserve">(คุณลักษมี) และที่สำคัญต้องขอขอบคุณมาก ๆ ค่ะ ที่ได้เห็นสิทธิถึงความเท่าเทียมกันนะคะ</w:t>
      </w:r>
    </w:p>
    <w:p>
      <w:pPr>
        <w:pStyle w:val="BodyText"/>
      </w:pPr>
      <w:r>
        <w:t xml:space="preserve">(คุณเพลงรบ) ขอแสดงความยินดีกับ</w:t>
      </w:r>
    </w:p>
    <w:p>
      <w:pPr>
        <w:pStyle w:val="BodyText"/>
      </w:pPr>
      <w:r>
        <w:t xml:space="preserve">(คุณลักษมี) ลำดับต่อไปค่ะ ค่ะ</w:t>
      </w:r>
    </w:p>
    <w:p>
      <w:pPr>
        <w:pStyle w:val="BodyText"/>
      </w:pPr>
      <w:r>
        <w:t xml:space="preserve">(คุณเพลงรบ) ครับ ขอแสดงควมยินดีกับ ครับ</w:t>
      </w:r>
    </w:p>
    <w:p>
      <w:pPr>
        <w:pStyle w:val="BodyText"/>
      </w:pPr>
      <w:r>
        <w:t xml:space="preserve">(คุณลักษมี) ลำดับต่อไป</w:t>
      </w:r>
    </w:p>
    <w:p>
      <w:pPr>
        <w:pStyle w:val="BodyText"/>
      </w:pPr>
      <w:r>
        <w:t xml:space="preserve">(คุณเพลงรบ) ขอแสดงความยินดีกับ ครับ</w:t>
      </w:r>
    </w:p>
    <w:p>
      <w:pPr>
        <w:pStyle w:val="BodyText"/>
      </w:pPr>
      <w:r>
        <w:t xml:space="preserve">(คุณลักษมี) ลำดับต่อไป ค่ะ</w:t>
      </w:r>
    </w:p>
    <w:p>
      <w:pPr>
        <w:pStyle w:val="BodyText"/>
      </w:pPr>
      <w:r>
        <w:t xml:space="preserve">(คุณเพลงรบ) ครับ และขอแสดงควมยินดีกับ ครับ</w:t>
      </w:r>
    </w:p>
    <w:p>
      <w:pPr>
        <w:pStyle w:val="BodyText"/>
      </w:pPr>
      <w:r>
        <w:t xml:space="preserve">(คุณลักษมี) ยินดีกับบริษัท ด้วยนะคะ</w:t>
      </w:r>
    </w:p>
    <w:p>
      <w:pPr>
        <w:pStyle w:val="BodyText"/>
      </w:pPr>
      <w:r>
        <w:t xml:space="preserve">(คุณเพลงรบ) ครับ ส่วนรางวัลถัดไปนะครับ จะเป็นรางวัลองค์กรส่งเสริมการจ้างงานคนพิการระดับดีเด่นครับ</w:t>
      </w:r>
    </w:p>
    <w:p>
      <w:pPr>
        <w:pStyle w:val="BodyText"/>
      </w:pPr>
      <w:r>
        <w:t xml:space="preserve">(คุณลักษมี) ค่ะ ขอแสดงความยินดีกับธนาคารกสิกรไทย จำกัด</w:t>
      </w:r>
    </w:p>
    <w:p>
      <w:pPr>
        <w:pStyle w:val="BodyText"/>
      </w:pPr>
      <w:r>
        <w:t xml:space="preserve">(มหาชน) ค่ะ</w:t>
      </w:r>
    </w:p>
    <w:p>
      <w:pPr>
        <w:pStyle w:val="BodyText"/>
      </w:pPr>
      <w:r>
        <w:t xml:space="preserve">(คุณเพลงรบ) ขอแสดงความยินดีกับ บริษัท ข้าว ซี.พี. จำกัด ครับ</w:t>
      </w:r>
    </w:p>
    <w:p>
      <w:pPr>
        <w:pStyle w:val="BodyText"/>
      </w:pPr>
      <w:r>
        <w:t xml:space="preserve">(คุณลักษมี) ลำดับต่อไป ขอแดสงความยินดีกับ</w:t>
      </w:r>
    </w:p>
    <w:p>
      <w:pPr>
        <w:pStyle w:val="BodyText"/>
      </w:pPr>
      <w:r>
        <w:t xml:space="preserve">(คุณเพลงรบ) ลำดับต่อไปขอแสดงความยินดีกับ</w:t>
      </w:r>
    </w:p>
    <w:p>
      <w:pPr>
        <w:pStyle w:val="BodyText"/>
      </w:pPr>
      <w:r>
        <w:t xml:space="preserve">(คุณลักษมี) ลำดับต่อไป</w:t>
      </w:r>
    </w:p>
    <w:p>
      <w:pPr>
        <w:pStyle w:val="BodyText"/>
      </w:pPr>
      <w:r>
        <w:t xml:space="preserve">(คุณเพลงรบ) ลำดับต่อไปขอแสดงควมยินดีกับ</w:t>
      </w:r>
    </w:p>
    <w:p>
      <w:pPr>
        <w:pStyle w:val="BodyText"/>
      </w:pPr>
      <w:r>
        <w:t xml:space="preserve">(คุณลักษมี) ลำดับต่อไป</w:t>
      </w:r>
    </w:p>
    <w:p>
      <w:pPr>
        <w:pStyle w:val="BodyText"/>
      </w:pPr>
      <w:r>
        <w:t xml:space="preserve">(คุณเพลงรบ) ลำดับต่อไป ขอแสดงความยินดีกับครับ</w:t>
      </w:r>
    </w:p>
    <w:p>
      <w:pPr>
        <w:pStyle w:val="BodyText"/>
      </w:pPr>
      <w:r>
        <w:t xml:space="preserve">(คุณลักษมี) ลำดับต่อไป</w:t>
      </w:r>
    </w:p>
    <w:p>
      <w:pPr>
        <w:pStyle w:val="BodyText"/>
      </w:pPr>
      <w:r>
        <w:t xml:space="preserve">(คุณเพลงรบ) ลำดับต่อไป ขอแสดงความยินดีกับ</w:t>
      </w:r>
    </w:p>
    <w:p>
      <w:pPr>
        <w:pStyle w:val="BodyText"/>
      </w:pPr>
      <w:r>
        <w:t xml:space="preserve">(คุณลักษมี) ลำดับต่อไป ค่ะ</w:t>
      </w:r>
    </w:p>
    <w:p>
      <w:pPr>
        <w:pStyle w:val="BodyText"/>
      </w:pPr>
      <w:r>
        <w:t xml:space="preserve">(คุณเพลงรบ) ลำดับต่อไปครับ ขอแสดงควมยินดีกับ ครับ</w:t>
      </w:r>
    </w:p>
    <w:p>
      <w:pPr>
        <w:pStyle w:val="BodyText"/>
      </w:pPr>
      <w:r>
        <w:t xml:space="preserve">(คุณลักษมี) ลำดับต่อไป</w:t>
      </w:r>
    </w:p>
    <w:p>
      <w:pPr>
        <w:pStyle w:val="BodyText"/>
      </w:pPr>
      <w:r>
        <w:t xml:space="preserve">(คุณเพลงรบ) ลำดับต่อไป ขอแสดงความยินดีกับ ครับ</w:t>
      </w:r>
    </w:p>
    <w:p>
      <w:pPr>
        <w:pStyle w:val="BodyText"/>
      </w:pPr>
      <w:r>
        <w:t xml:space="preserve">(คุณลักษมี) ลำดับต่อไป ค่ะ</w:t>
      </w:r>
    </w:p>
    <w:p>
      <w:pPr>
        <w:pStyle w:val="BodyText"/>
      </w:pPr>
      <w:r>
        <w:t xml:space="preserve">(คุณเพลงรบ) ลำดับต่อไปขอแสดงความยินดีกับ</w:t>
      </w:r>
    </w:p>
    <w:p>
      <w:pPr>
        <w:pStyle w:val="BodyText"/>
      </w:pPr>
      <w:r>
        <w:t xml:space="preserve">(คุณลักษมี) ลำดับต่อไป ค่ะ</w:t>
      </w:r>
    </w:p>
    <w:p>
      <w:pPr>
        <w:pStyle w:val="BodyText"/>
      </w:pPr>
      <w:r>
        <w:t xml:space="preserve">(คุณเพลงรบ) บริษัทต่อไปครับ ครับ</w:t>
      </w:r>
    </w:p>
    <w:p>
      <w:pPr>
        <w:pStyle w:val="BodyText"/>
      </w:pPr>
      <w:r>
        <w:t xml:space="preserve">(คุณลักษมี) ลำดับต่อไป ค่ะ</w:t>
      </w:r>
    </w:p>
    <w:p>
      <w:pPr>
        <w:pStyle w:val="BodyText"/>
      </w:pPr>
      <w:r>
        <w:t xml:space="preserve">(คุณเพลงรบ) ขอแสดงความยินดีกับ ครับ</w:t>
      </w:r>
    </w:p>
    <w:p>
      <w:pPr>
        <w:pStyle w:val="BodyText"/>
      </w:pPr>
      <w:r>
        <w:t xml:space="preserve">(คุณลักษมี) ลำดับต่อไป</w:t>
      </w:r>
    </w:p>
    <w:p>
      <w:pPr>
        <w:pStyle w:val="BodyText"/>
      </w:pPr>
      <w:r>
        <w:t xml:space="preserve">(คุณเพลงรบ) ขอแสดงควมยินดีกับ</w:t>
      </w:r>
    </w:p>
    <w:p>
      <w:pPr>
        <w:pStyle w:val="BodyText"/>
      </w:pPr>
      <w:r>
        <w:t xml:space="preserve">(คุณลักษมี) ลำดับต่อไป ขอแสดงควมยินดีกับ ค่ะ</w:t>
      </w:r>
    </w:p>
    <w:p>
      <w:pPr>
        <w:pStyle w:val="BodyText"/>
      </w:pPr>
      <w:r>
        <w:t xml:space="preserve">(คุณเพลงรบ) ลำดับต่อไป ขอแสดงความยินดีกับ ครับ</w:t>
      </w:r>
    </w:p>
    <w:p>
      <w:pPr>
        <w:pStyle w:val="BodyText"/>
      </w:pPr>
      <w:r>
        <w:t xml:space="preserve">(คุณลักษมี) ลำดับต่อไป</w:t>
      </w:r>
    </w:p>
    <w:p>
      <w:pPr>
        <w:pStyle w:val="BodyText"/>
      </w:pPr>
      <w:r>
        <w:t xml:space="preserve">(คุณเพลงรบ) ครับ ขอแสดงควมยินดีกับ</w:t>
      </w:r>
    </w:p>
    <w:p>
      <w:pPr>
        <w:pStyle w:val="BodyText"/>
      </w:pPr>
      <w:r>
        <w:t xml:space="preserve">(คุณลักษมี) ลำดับต่อไป ค่ะ</w:t>
      </w:r>
    </w:p>
    <w:p>
      <w:pPr>
        <w:pStyle w:val="BodyText"/>
      </w:pPr>
      <w:r>
        <w:t xml:space="preserve">(คุณเพลงรบ) ขอแสดงความยินดีกับ ครับ</w:t>
      </w:r>
    </w:p>
    <w:p>
      <w:pPr>
        <w:pStyle w:val="BodyText"/>
      </w:pPr>
      <w:r>
        <w:t xml:space="preserve">(คุณลักษมี) ลำดับต่อไป</w:t>
      </w:r>
    </w:p>
    <w:p>
      <w:pPr>
        <w:pStyle w:val="BodyText"/>
      </w:pPr>
      <w:r>
        <w:t xml:space="preserve">(คุณเพลงรบ) ขอแสดงควมยินดีกับ ครับ</w:t>
      </w:r>
    </w:p>
    <w:p>
      <w:pPr>
        <w:pStyle w:val="BodyText"/>
      </w:pPr>
      <w:r>
        <w:t xml:space="preserve">(คุณลักษมี) ลำดับต่อไป เดี๋ยวรอจอภาพสักครู่นะครับ เป็นบริษัทที่เราจะต้องร่วมแสดงความยินดีครับ กับบริษัทถัดมาครับ และนี่นะคะ คืออีกหนึ่งภาพความประทับใจที่เราได้มาร่วมกันนะคะ ทุกท่านคะ และในช่วงนี้ค่ะ ขอให้ทุกท่านได้รอภาพสักครู่ และเราจะมาร่วมกันแสดงความยินดีกับผู้ที่ได้รับรางวัลทุกประเภทค่ะ</w:t>
      </w:r>
    </w:p>
    <w:p>
      <w:pPr>
        <w:pStyle w:val="BodyText"/>
      </w:pPr>
      <w:r>
        <w:t xml:space="preserve">(คุณเพลงรบ) ครับและขอความร่วมมือบริษัทที่ตกหล่นนะครับ ไม่ได้มารับตามประกาศขอให้ท่านรับภายหลังนะครับ ขออนุญาตไม่แทรกนะครับ ขออภัยด้วยนะครับ เนื่องจากว่าขณะนี้ครับ เราต้องบันทึกภาพครับการรับโล่รางวัล และแน่นอนครับ ความคมชัดของกล้องสามารถซูมได้ถึงโล่นะครับ ว่าโล่ตรงกับผู้รับหรือไม่ ต้องขออภัยในความผิดพลาดและล่าช้านะครับ</w:t>
      </w:r>
    </w:p>
    <w:p>
      <w:pPr>
        <w:pStyle w:val="BodyText"/>
      </w:pPr>
      <w:r>
        <w:t xml:space="preserve">(คุณลักษมี) ในลำดับต่อไปค่ะ ขอแสดงความยินดีกับ</w:t>
      </w:r>
    </w:p>
    <w:p>
      <w:pPr>
        <w:pStyle w:val="BodyText"/>
      </w:pPr>
      <w:r>
        <w:t xml:space="preserve">(คุณลักษมี) ยินดีด้วยนะคะ กับ</w:t>
      </w:r>
    </w:p>
    <w:p>
      <w:pPr>
        <w:pStyle w:val="BodyText"/>
      </w:pPr>
      <w:r>
        <w:t xml:space="preserve">(คุณเพลงรบ) เดี๋ยวขอให้ทีมงานขึ้นภาพหน้าจอได้เลยนะครับ เดี๋ยวจะอ่านตามภาพหน้าจอนะครับ</w:t>
      </w:r>
    </w:p>
    <w:p>
      <w:pPr>
        <w:pStyle w:val="BodyText"/>
      </w:pPr>
      <w:r>
        <w:t xml:space="preserve">(คุณลักษมี) ลำดับต่อไปขอแสดงควมยินดีกับ</w:t>
      </w:r>
    </w:p>
    <w:p>
      <w:pPr>
        <w:pStyle w:val="BodyText"/>
      </w:pPr>
      <w:r>
        <w:t xml:space="preserve">(คุณลักษมี) ลำดับต่อไป ขอแสดงความยินดีกับ ขอเรียนเชิญครับ</w:t>
      </w:r>
    </w:p>
    <w:p>
      <w:pPr>
        <w:pStyle w:val="BodyText"/>
      </w:pPr>
      <w:r>
        <w:t xml:space="preserve">(คุณลักษมี) ลำดับต่อไปค่ะ</w:t>
      </w:r>
    </w:p>
    <w:p>
      <w:pPr>
        <w:pStyle w:val="BodyText"/>
      </w:pPr>
      <w:r>
        <w:t xml:space="preserve">(คุณเพลงรบ) ครับ ขอแสดงความยินดีครับ กับ</w:t>
      </w:r>
    </w:p>
    <w:p>
      <w:pPr>
        <w:pStyle w:val="BodyText"/>
      </w:pPr>
      <w:r>
        <w:t xml:space="preserve">(คุณลักษมี) ลำดับต่อไปค่ะ</w:t>
      </w:r>
    </w:p>
    <w:p>
      <w:pPr>
        <w:pStyle w:val="BodyText"/>
      </w:pPr>
      <w:r>
        <w:t xml:space="preserve">(คุณเพลงรบ)</w:t>
      </w:r>
    </w:p>
    <w:p>
      <w:pPr>
        <w:pStyle w:val="BodyText"/>
      </w:pPr>
      <w:r>
        <w:t xml:space="preserve">(คุณลักษมี) ลำดับต่อไป</w:t>
      </w:r>
    </w:p>
    <w:p>
      <w:pPr>
        <w:pStyle w:val="BodyText"/>
      </w:pPr>
      <w:r>
        <w:t xml:space="preserve">(คุณเพลงรบ) ขอแสดงความยินดี</w:t>
      </w:r>
    </w:p>
    <w:p>
      <w:pPr>
        <w:pStyle w:val="BodyText"/>
      </w:pPr>
      <w:r>
        <w:t xml:space="preserve">(คุณลักษมี) ลำดับต่อไป</w:t>
      </w:r>
    </w:p>
    <w:p>
      <w:pPr>
        <w:pStyle w:val="BodyText"/>
      </w:pPr>
      <w:r>
        <w:t xml:space="preserve">(คุณเพลงรบ) ลำดับต่อไป ขอแสดงความยินดีกับ</w:t>
      </w:r>
    </w:p>
    <w:p>
      <w:pPr>
        <w:pStyle w:val="BodyText"/>
      </w:pPr>
      <w:r>
        <w:t xml:space="preserve">(คุณลักษมี) ลำดับต่อไป</w:t>
      </w:r>
    </w:p>
    <w:p>
      <w:pPr>
        <w:pStyle w:val="BodyText"/>
      </w:pPr>
      <w:r>
        <w:t xml:space="preserve">(คุณเพลงรบ) และรางวัลต่อมานะครับ เป็นรางวัล องค์กรที่ส่งเสริมการจ้างงานคนพิการ 2567 ระดับดีครับ</w:t>
      </w:r>
    </w:p>
    <w:p>
      <w:pPr>
        <w:pStyle w:val="BodyText"/>
      </w:pPr>
      <w:r>
        <w:t xml:space="preserve">(คุณลักษมี) และขอแสดงความยินดีกับ</w:t>
      </w:r>
    </w:p>
    <w:p>
      <w:pPr>
        <w:pStyle w:val="BodyText"/>
      </w:pPr>
      <w:r>
        <w:t xml:space="preserve">(คุณเพลงรบ) ขอแสดงความยินดีกับ ขอแสดงความยินดีกับ</w:t>
      </w:r>
    </w:p>
    <w:p>
      <w:pPr>
        <w:pStyle w:val="BodyText"/>
      </w:pPr>
      <w:r>
        <w:t xml:space="preserve">(คุณลักษมี) ลำดับต่อไป ขอแสดงความยินดีกับ</w:t>
      </w:r>
    </w:p>
    <w:p>
      <w:pPr>
        <w:pStyle w:val="BodyText"/>
      </w:pPr>
      <w:r>
        <w:t xml:space="preserve">(คุณเพลงรบ) ครับ ขอแสดงความยินดีกับ</w:t>
      </w:r>
    </w:p>
    <w:p>
      <w:pPr>
        <w:pStyle w:val="BodyText"/>
      </w:pPr>
      <w:r>
        <w:t xml:space="preserve">(คุณลักษมี) ลำดับต่อไป</w:t>
      </w:r>
    </w:p>
    <w:p>
      <w:pPr>
        <w:pStyle w:val="BodyText"/>
      </w:pPr>
      <w:r>
        <w:t xml:space="preserve">(คุณเพลงรบ) ขอแสดงความยินดีกับ</w:t>
      </w:r>
    </w:p>
    <w:p>
      <w:pPr>
        <w:pStyle w:val="BodyText"/>
      </w:pPr>
      <w:r>
        <w:t xml:space="preserve">(คุณลักษมี) ลำดับต่อไป</w:t>
      </w:r>
    </w:p>
    <w:p>
      <w:pPr>
        <w:pStyle w:val="BodyText"/>
      </w:pPr>
      <w:r>
        <w:t xml:space="preserve">(คุณเพลงรบ) ขอแสดงความยินดีกับ</w:t>
      </w:r>
    </w:p>
    <w:p>
      <w:pPr>
        <w:pStyle w:val="BodyText"/>
      </w:pPr>
      <w:r>
        <w:t xml:space="preserve">(คุณลักษมี) ลำดับต่อไปขอแสดงความยินดีกับ</w:t>
      </w:r>
    </w:p>
    <w:p>
      <w:pPr>
        <w:pStyle w:val="BodyText"/>
      </w:pPr>
      <w:r>
        <w:t xml:space="preserve">(คุณเพลงรบ) ขอแสดงความยินดีกับ</w:t>
      </w:r>
    </w:p>
    <w:p>
      <w:pPr>
        <w:pStyle w:val="BodyText"/>
      </w:pPr>
      <w:r>
        <w:t xml:space="preserve">(คุณลักษมี) ลำดับต่อไปขอแสดงความยินดีกับ</w:t>
      </w:r>
    </w:p>
    <w:p>
      <w:pPr>
        <w:pStyle w:val="BodyText"/>
      </w:pPr>
      <w:r>
        <w:t xml:space="preserve">(คุณเพลงรบ) ขอแสดงความยินดีกับ</w:t>
      </w:r>
    </w:p>
    <w:p>
      <w:pPr>
        <w:pStyle w:val="BodyText"/>
      </w:pPr>
      <w:r>
        <w:t xml:space="preserve">(คุณลักษมี) ลำดับต่อไป ขอแสดงความยินดีกับ แล้วก็ในลำดับต่อไปค่ะ ยินดีด้วยค่ะ กับ</w:t>
      </w:r>
    </w:p>
    <w:p>
      <w:pPr>
        <w:pStyle w:val="BodyText"/>
      </w:pPr>
      <w:r>
        <w:t xml:space="preserve">(คุณเพลงรบ) ครับ ขอแสดงความยินดีกับ</w:t>
      </w:r>
    </w:p>
    <w:p>
      <w:pPr>
        <w:pStyle w:val="BodyText"/>
      </w:pPr>
      <w:r>
        <w:t xml:space="preserve">(คุณลักษมี) ลำดับต่อไปขอแสดงความยินดีกับ</w:t>
      </w:r>
    </w:p>
    <w:p>
      <w:pPr>
        <w:pStyle w:val="BodyText"/>
      </w:pPr>
      <w:r>
        <w:t xml:space="preserve">(คุณเพลงรบ) ขอแสดงความยินดีกับ</w:t>
      </w:r>
    </w:p>
    <w:p>
      <w:pPr>
        <w:pStyle w:val="BodyText"/>
      </w:pPr>
      <w:r>
        <w:t xml:space="preserve">(คุณลักษมี) ลำดับถัดไป</w:t>
      </w:r>
    </w:p>
    <w:p>
      <w:pPr>
        <w:pStyle w:val="BodyText"/>
      </w:pPr>
      <w:r>
        <w:t xml:space="preserve">(คุณเพลงรบ) ขอแสดงความยินดีกับ</w:t>
      </w:r>
    </w:p>
    <w:p>
      <w:pPr>
        <w:pStyle w:val="BodyText"/>
      </w:pPr>
      <w:r>
        <w:t xml:space="preserve">(คุณลักษมี) ลำดับต่อไป</w:t>
      </w:r>
    </w:p>
    <w:p>
      <w:pPr>
        <w:pStyle w:val="BodyText"/>
      </w:pPr>
      <w:r>
        <w:t xml:space="preserve">(คุณเพลงรบ)ขอแสดงความยินดี</w:t>
      </w:r>
    </w:p>
    <w:p>
      <w:pPr>
        <w:pStyle w:val="BodyText"/>
      </w:pPr>
      <w:r>
        <w:t xml:space="preserve">(คุณลักษมี) ลำดับต่อไป</w:t>
      </w:r>
    </w:p>
    <w:p>
      <w:pPr>
        <w:pStyle w:val="BodyText"/>
      </w:pPr>
      <w:r>
        <w:t xml:space="preserve">(คุณเพลงรบ) ขอแสดงความยินดีกับ</w:t>
      </w:r>
    </w:p>
    <w:p>
      <w:pPr>
        <w:pStyle w:val="BodyText"/>
      </w:pPr>
      <w:r>
        <w:t xml:space="preserve">(คุณลักษมี) ลำดับต่อไป</w:t>
      </w:r>
    </w:p>
    <w:p>
      <w:pPr>
        <w:pStyle w:val="BodyText"/>
      </w:pPr>
      <w:r>
        <w:t xml:space="preserve">(คุณเพลงรบ) ขอแสดงความยินดี</w:t>
      </w:r>
    </w:p>
    <w:p>
      <w:pPr>
        <w:pStyle w:val="BodyText"/>
      </w:pPr>
      <w:r>
        <w:t xml:space="preserve">(คุณลักษมี) ลำดับต่อไป</w:t>
      </w:r>
    </w:p>
    <w:p>
      <w:pPr>
        <w:pStyle w:val="BodyText"/>
      </w:pPr>
      <w:r>
        <w:t xml:space="preserve">(คุณเพลงรบ) ขอแสดงความยินดีกับ</w:t>
      </w:r>
    </w:p>
    <w:p>
      <w:pPr>
        <w:pStyle w:val="BodyText"/>
      </w:pPr>
      <w:r>
        <w:t xml:space="preserve">(คุณลักษมี) ลำดับถัดไป</w:t>
      </w:r>
    </w:p>
    <w:p>
      <w:pPr>
        <w:pStyle w:val="BodyText"/>
      </w:pPr>
      <w:r>
        <w:t xml:space="preserve">(คุณเพลงรบ) ขอแสดงความยินดีกับ</w:t>
      </w:r>
    </w:p>
    <w:p>
      <w:pPr>
        <w:pStyle w:val="BodyText"/>
      </w:pPr>
      <w:r>
        <w:t xml:space="preserve">(คุณลักษมี) ลำดับต่อไป</w:t>
      </w:r>
    </w:p>
    <w:p>
      <w:pPr>
        <w:pStyle w:val="BodyText"/>
      </w:pPr>
      <w:r>
        <w:t xml:space="preserve">(คุณเพลงรบ) ขอแสดงความยินดีกับ</w:t>
      </w:r>
    </w:p>
    <w:p>
      <w:pPr>
        <w:pStyle w:val="BodyText"/>
      </w:pPr>
      <w:r>
        <w:t xml:space="preserve">(คุณลักษมี) ลำดับต่อไป</w:t>
      </w:r>
    </w:p>
    <w:p>
      <w:pPr>
        <w:pStyle w:val="BodyText"/>
      </w:pPr>
      <w:r>
        <w:t xml:space="preserve">(คุณเพลงรบ) ขอแสดงความยินดีกับ</w:t>
      </w:r>
    </w:p>
    <w:p>
      <w:pPr>
        <w:pStyle w:val="BodyText"/>
      </w:pPr>
      <w:r>
        <w:t xml:space="preserve">(คุณลักษมี) ลำดับถัดไป</w:t>
      </w:r>
    </w:p>
    <w:p>
      <w:pPr>
        <w:pStyle w:val="BodyText"/>
      </w:pPr>
      <w:r>
        <w:t xml:space="preserve">(คุณเพลงรบ) ขอแสดงความยินดีกับ</w:t>
      </w:r>
    </w:p>
    <w:p>
      <w:pPr>
        <w:pStyle w:val="BodyText"/>
      </w:pPr>
      <w:r>
        <w:t xml:space="preserve">(คุณลักษมี) ลำดับถัดไป</w:t>
      </w:r>
    </w:p>
    <w:p>
      <w:pPr>
        <w:pStyle w:val="BodyText"/>
      </w:pPr>
      <w:r>
        <w:t xml:space="preserve">(คุณเพลงรบ) เดี๋ยวลำดับถัดไปจะขออนุญาตประกาศเร็วขึ้นนะครับ</w:t>
      </w:r>
    </w:p>
    <w:p>
      <w:pPr>
        <w:pStyle w:val="BodyText"/>
      </w:pPr>
      <w:r>
        <w:t xml:space="preserve">(คุณเพลงรบ) ลำเับถัดไป</w:t>
      </w:r>
    </w:p>
    <w:p>
      <w:pPr>
        <w:pStyle w:val="BodyText"/>
      </w:pPr>
      <w:r>
        <w:t xml:space="preserve">(คุณเพลงรบ)</w:t>
      </w:r>
    </w:p>
    <w:p>
      <w:pPr>
        <w:pStyle w:val="BodyText"/>
      </w:pPr>
      <w:r>
        <w:t xml:space="preserve">(คุณลักษมี) ลำดับต่อไป</w:t>
      </w:r>
    </w:p>
    <w:p>
      <w:pPr>
        <w:pStyle w:val="BodyText"/>
      </w:pPr>
      <w:r>
        <w:t xml:space="preserve">(คุณเพลงรบ)</w:t>
      </w:r>
    </w:p>
    <w:p>
      <w:pPr>
        <w:pStyle w:val="BodyText"/>
      </w:pPr>
      <w:r>
        <w:t xml:space="preserve">(คุณเพลงรบ)</w:t>
      </w:r>
    </w:p>
    <w:p>
      <w:pPr>
        <w:pStyle w:val="BodyText"/>
      </w:pPr>
      <w:r>
        <w:t xml:space="preserve">(คุณลักษมี) ลำดับต่อไป</w:t>
      </w:r>
    </w:p>
    <w:p>
      <w:pPr>
        <w:pStyle w:val="BodyText"/>
      </w:pPr>
      <w:r>
        <w:t xml:space="preserve">(คุณเพลงรบ) ขอแสดงความยินดีกับ</w:t>
      </w:r>
    </w:p>
    <w:p>
      <w:pPr>
        <w:pStyle w:val="BodyText"/>
      </w:pPr>
      <w:r>
        <w:t xml:space="preserve">(คุณลักษมี) ลำดับถัดไป</w:t>
      </w:r>
    </w:p>
    <w:p>
      <w:pPr>
        <w:pStyle w:val="BodyText"/>
      </w:pPr>
      <w:r>
        <w:t xml:space="preserve">(คุณเพลงรบ) ขอแสดงความยินดีกับ</w:t>
      </w:r>
    </w:p>
    <w:p>
      <w:pPr>
        <w:pStyle w:val="BodyText"/>
      </w:pPr>
      <w:r>
        <w:t xml:space="preserve">(คุณลักษมี) ลำดับต่อไป</w:t>
      </w:r>
    </w:p>
    <w:p>
      <w:pPr>
        <w:pStyle w:val="BodyText"/>
      </w:pPr>
      <w:r>
        <w:t xml:space="preserve">(คุณเพลงรบ) ขอแสดงความยินดีกับ</w:t>
      </w:r>
    </w:p>
    <w:p>
      <w:pPr>
        <w:pStyle w:val="BodyText"/>
      </w:pPr>
      <w:r>
        <w:t xml:space="preserve">(คุณลักษมี) ยินดีด้วยค่ะ กับและลำดับถัดไปค่ะในลำดับต่อไปนะคะ จะเป็นรางวัลองค์กรด้านคนพิการและแก่คนพิการที่ ได้รับรองมาตรฐานฯ</w:t>
      </w:r>
    </w:p>
    <w:p>
      <w:pPr>
        <w:pStyle w:val="BodyText"/>
      </w:pPr>
      <w:r>
        <w:t xml:space="preserve">(มอพ.2554) 2554 ระดับดีมากค่ะ ยินดีด้วยนะคะ กับภาคเหนือค่ะ</w:t>
      </w:r>
    </w:p>
    <w:p>
      <w:pPr>
        <w:pStyle w:val="BodyText"/>
      </w:pPr>
      <w:r>
        <w:t xml:space="preserve">(คุณเพลงรบ) ขออนุญาตข้ามนะครับ ขอแสดงความยินดีกับเมื่อสักครู่เป็นกลุ่มสมาชิกคนหูหนวกภาคเหนือครับ</w:t>
      </w:r>
    </w:p>
    <w:p>
      <w:pPr>
        <w:pStyle w:val="BodyText"/>
      </w:pPr>
      <w:r>
        <w:t xml:space="preserve">(คุณลักษมี) ลำดับต่อไป</w:t>
      </w:r>
    </w:p>
    <w:p>
      <w:pPr>
        <w:pStyle w:val="BodyText"/>
      </w:pPr>
      <w:r>
        <w:t xml:space="preserve">(คุณเพลงรบ) เชิญเลยนะครับ อันนี้เป็นชมรมคนพิการ ตำบลแม่หละ ครับ ต่อไปครับ วันนี้ตัวแทนนะครับ ก็เป็นผู้พิการทางการเคลื่อนไหวได้ขึ้นมารับโล่รางวัลครับ</w:t>
      </w:r>
    </w:p>
    <w:p>
      <w:pPr>
        <w:pStyle w:val="BodyText"/>
      </w:pPr>
      <w:r>
        <w:t xml:space="preserve">(คุณลักษมี) ขอแสดงความยินดีด้วยนะคะ ลำดับต่อไป</w:t>
      </w:r>
    </w:p>
    <w:p>
      <w:pPr>
        <w:pStyle w:val="BodyText"/>
      </w:pPr>
      <w:r>
        <w:t xml:space="preserve">(คุณเพลงรบ) ขอแสดงความยินดีด้วยครับ ขอแสดงความยินดีกับซึ่งแต่ละท่านที่ขึ้นมารับรางวัลนะครับ ก็เป็นบุคคลที่ได้รับการประเมิน มีผลคะแนนสูงเลยทีเดียวครับ</w:t>
      </w:r>
    </w:p>
    <w:p>
      <w:pPr>
        <w:pStyle w:val="BodyText"/>
      </w:pPr>
      <w:r>
        <w:t xml:space="preserve">(คุณลักษมี) ลำดับต่อไปค่ะ ตำบลทรายมูล ค่ะ</w:t>
      </w:r>
    </w:p>
    <w:p>
      <w:pPr>
        <w:pStyle w:val="BodyText"/>
      </w:pPr>
      <w:r>
        <w:t xml:space="preserve">(คุณเพลงรบ) ขอแสดงความยินดีกับซึ่งท่านเป็นประเภทความพิการทางการเคลื่อนไหว หรือทางร่างกายครับ ชมรมนี้ก่อตั้งขึ้นเมื่อ 2555 นะครับ</w:t>
      </w:r>
    </w:p>
    <w:p>
      <w:pPr>
        <w:pStyle w:val="BodyText"/>
      </w:pPr>
      <w:r>
        <w:t xml:space="preserve">(คุณลักษมี) ลำดับต่อไป</w:t>
      </w:r>
    </w:p>
    <w:p>
      <w:pPr>
        <w:pStyle w:val="BodyText"/>
      </w:pPr>
      <w:r>
        <w:t xml:space="preserve">(คุณเพลงรบ) เป็นอีกหนึ่งชมรมนะครับ ที่มีสมาชิกเป็นผู้พิการคนพิการทุกประเภทครับ ก่อตั้งเมื่อ 2559 ครับ ขอแสดงความยินดีกับ ขอแสดงความยินดีด้วยนะครับ</w:t>
      </w:r>
    </w:p>
    <w:p>
      <w:pPr>
        <w:pStyle w:val="BodyText"/>
      </w:pPr>
      <w:r>
        <w:t xml:space="preserve">(คุณลักษมี) ลำดับต่อไปค่ะ</w:t>
      </w:r>
    </w:p>
    <w:p>
      <w:pPr>
        <w:pStyle w:val="BodyText"/>
      </w:pPr>
      <w:r>
        <w:t xml:space="preserve">(คุณเพลงรบ) เป็นประเภทความพิการทางสติปัญญาครับ ก่อตั้งเมื่อปี 2559 ครับ ขอแสดงความยินดีกับ เป็นประเภทความพิการทางสติปัญญา ก่อตั้งเมื่อปี 2560 ครับ</w:t>
      </w:r>
    </w:p>
    <w:p>
      <w:pPr>
        <w:pStyle w:val="BodyText"/>
      </w:pPr>
      <w:r>
        <w:t xml:space="preserve">(คุณลักษมี) ลำดับต่อไป</w:t>
      </w:r>
    </w:p>
    <w:p>
      <w:pPr>
        <w:pStyle w:val="BodyText"/>
      </w:pPr>
      <w:r>
        <w:t xml:space="preserve">(คุณเพลงรบ) ใส่เสื้อสวยเลยนะครับ เสื้อเมืองวันนี้ สีสดใสเลยครับ สีชมพูตรงกับธีมงาน</w:t>
      </w:r>
    </w:p>
    <w:p>
      <w:pPr>
        <w:pStyle w:val="BodyText"/>
      </w:pPr>
      <w:r>
        <w:t xml:space="preserve">(คุณลักษมี) กำลังจะชมเลยค่ะ ว่าเสื้อสวยมากเลยค่ะ ขอแสดงความยินดีกับ และมาในธีมผ้าไทยเช่นเดียวกัน สวยไม่แพ้กันเลยครับ ซึ่งทางชมรมเองนะครับ ก่อตั้งขึ้นเมื่อปี 2559 ครับ</w:t>
      </w:r>
    </w:p>
    <w:p>
      <w:pPr>
        <w:pStyle w:val="BodyText"/>
      </w:pPr>
      <w:r>
        <w:t xml:space="preserve">(คุณลักษมี) และมีผู้ที่รวมอยู่ในนี้นะคะ 184 ครอบครัวค่ะค่ะ ลำดับต่อไปนะคะ</w:t>
      </w:r>
    </w:p>
    <w:p>
      <w:pPr>
        <w:pStyle w:val="BodyText"/>
      </w:pPr>
      <w:r>
        <w:t xml:space="preserve">(คุณเพลงรบ) ซึ่งมีคณะผู้บริหารรวมทั้งสิ้นกว่า 149 ท่านนะครับ ที่ดำเนินการมาอย่างต่อเนื่องครับ ขอแสดงความยินดีกับ</w:t>
      </w:r>
    </w:p>
    <w:p>
      <w:pPr>
        <w:pStyle w:val="BodyText"/>
      </w:pPr>
      <w:r>
        <w:t xml:space="preserve">(คุณลักษมี) ลำดับต่อไป</w:t>
      </w:r>
    </w:p>
    <w:p>
      <w:pPr>
        <w:pStyle w:val="BodyText"/>
      </w:pPr>
      <w:r>
        <w:t xml:space="preserve">(คุณเพลงรบ) ขอแสดงความยินดีกับ</w:t>
      </w:r>
    </w:p>
    <w:p>
      <w:pPr>
        <w:pStyle w:val="BodyText"/>
      </w:pPr>
      <w:r>
        <w:t xml:space="preserve">(คุณลักษมี) ลำดับต่อไป</w:t>
      </w:r>
    </w:p>
    <w:p>
      <w:pPr>
        <w:pStyle w:val="BodyText"/>
      </w:pPr>
      <w:r>
        <w:t xml:space="preserve">(คุณเพลงรบ) ครับ แสดงความยินดีด้วยนะครับ จังหวัดตากครับ</w:t>
      </w:r>
    </w:p>
    <w:p>
      <w:pPr>
        <w:pStyle w:val="BodyText"/>
      </w:pPr>
      <w:r>
        <w:t xml:space="preserve">(คุณเพลงรบ) ขอแสดงความยินดีกับ</w:t>
      </w:r>
    </w:p>
    <w:p>
      <w:pPr>
        <w:pStyle w:val="BodyText"/>
      </w:pPr>
      <w:r>
        <w:t xml:space="preserve">(คุณลักษมี) ลำดับต่อไป ขอแสดงความยินดีกับ</w:t>
      </w:r>
    </w:p>
    <w:p>
      <w:pPr>
        <w:pStyle w:val="BodyText"/>
      </w:pPr>
      <w:r>
        <w:t xml:space="preserve">(คุณเพลงรบ) ขอแสดงความยินดีกับ</w:t>
      </w:r>
    </w:p>
    <w:p>
      <w:pPr>
        <w:pStyle w:val="BodyText"/>
      </w:pPr>
      <w:r>
        <w:t xml:space="preserve">(คุณลักษมี) ลำดับต่อไป</w:t>
      </w:r>
    </w:p>
    <w:p>
      <w:pPr>
        <w:pStyle w:val="BodyText"/>
      </w:pPr>
      <w:r>
        <w:t xml:space="preserve">(คุณเพลงรบ) ขอแสดงความยินดีกับ</w:t>
      </w:r>
    </w:p>
    <w:p>
      <w:pPr>
        <w:pStyle w:val="BodyText"/>
      </w:pPr>
      <w:r>
        <w:t xml:space="preserve">(คุณลักษมี) ลำดับต่อไป</w:t>
      </w:r>
    </w:p>
    <w:p>
      <w:pPr>
        <w:pStyle w:val="BodyText"/>
      </w:pPr>
      <w:r>
        <w:t xml:space="preserve">(คุณเพลงรบ) ขอแสดงความยินดีกับ</w:t>
      </w:r>
    </w:p>
    <w:p>
      <w:pPr>
        <w:pStyle w:val="BodyText"/>
      </w:pPr>
      <w:r>
        <w:t xml:space="preserve">(คุณลักษมี) ลำดับต่อไป</w:t>
      </w:r>
    </w:p>
    <w:p>
      <w:pPr>
        <w:pStyle w:val="BodyText"/>
      </w:pPr>
      <w:r>
        <w:t xml:space="preserve">(คุณเพลงรบ) ขอแสดงความยินดีกับ</w:t>
      </w:r>
    </w:p>
    <w:p>
      <w:pPr>
        <w:pStyle w:val="BodyText"/>
      </w:pPr>
      <w:r>
        <w:t xml:space="preserve">(คุณลักษมี) ลำดับต่อไป</w:t>
      </w:r>
    </w:p>
    <w:p>
      <w:pPr>
        <w:pStyle w:val="BodyText"/>
      </w:pPr>
      <w:r>
        <w:t xml:space="preserve">(คุณเพลงรบ) ชุดสวยเหมือนกันครับ เห็นสบตาพิธีกร สวยครับ สวย เขาจะเรียกว่าเป็นชุดผ้าปาเต๊ะค่ะ จากใต้</w:t>
      </w:r>
    </w:p>
    <w:p>
      <w:pPr>
        <w:pStyle w:val="BodyText"/>
      </w:pPr>
      <w:r>
        <w:t xml:space="preserve">(คุณลักษมี) ลำดับต่อไป</w:t>
      </w:r>
    </w:p>
    <w:p>
      <w:pPr>
        <w:pStyle w:val="BodyText"/>
      </w:pPr>
      <w:r>
        <w:t xml:space="preserve">(คุณเพลงรบ) ขอแสดงความยินดีกับ</w:t>
      </w:r>
    </w:p>
    <w:p>
      <w:pPr>
        <w:pStyle w:val="BodyText"/>
      </w:pPr>
      <w:r>
        <w:t xml:space="preserve">(คุณลักษมี) ลำดับต่อไป</w:t>
      </w:r>
    </w:p>
    <w:p>
      <w:pPr>
        <w:pStyle w:val="BodyText"/>
      </w:pPr>
      <w:r>
        <w:t xml:space="preserve">(คุณเพลงรบ) ขอแสดงความยินดีกับ</w:t>
      </w:r>
    </w:p>
    <w:p>
      <w:pPr>
        <w:pStyle w:val="BodyText"/>
      </w:pPr>
      <w:r>
        <w:t xml:space="preserve">(คุณลักษมี) ลำดับต่อไป</w:t>
      </w:r>
    </w:p>
    <w:p>
      <w:pPr>
        <w:pStyle w:val="BodyText"/>
      </w:pPr>
      <w:r>
        <w:t xml:space="preserve">(คุณเพลงรบ) ขอแสดงความยินดีกับ</w:t>
      </w:r>
    </w:p>
    <w:p>
      <w:pPr>
        <w:pStyle w:val="BodyText"/>
      </w:pPr>
      <w:r>
        <w:t xml:space="preserve">(คุณลักษมี) ลำดับต่อไป</w:t>
      </w:r>
    </w:p>
    <w:p>
      <w:pPr>
        <w:pStyle w:val="BodyText"/>
      </w:pPr>
      <w:r>
        <w:t xml:space="preserve">(คุณเพลงรบ) ทางภาคใต้ชุดสวยทุกจังหวัดเลยนะครับ ขอแสดงความยินดี</w:t>
      </w:r>
    </w:p>
    <w:p>
      <w:pPr>
        <w:pStyle w:val="BodyText"/>
      </w:pPr>
      <w:r>
        <w:t xml:space="preserve">(คุณลักษมี) เขาจะเรียกว่าชุดว่ายะหย่า บะบ่าถ้าเป็นจากทางภูเก็ตนะคะ สวยงามมาก ๆ เลย ลำดับต่อไปค่ะ</w:t>
      </w:r>
    </w:p>
    <w:p>
      <w:pPr>
        <w:pStyle w:val="BodyText"/>
      </w:pPr>
      <w:r>
        <w:t xml:space="preserve">(คุณเพลงรบ) ขอแสดงความยินดีกับ</w:t>
      </w:r>
    </w:p>
    <w:p>
      <w:pPr>
        <w:pStyle w:val="BodyText"/>
      </w:pPr>
      <w:r>
        <w:t xml:space="preserve">(คุณลักษมี) ลำดับต่อไป ยินดีกับ</w:t>
      </w:r>
    </w:p>
    <w:p>
      <w:pPr>
        <w:pStyle w:val="BodyText"/>
      </w:pPr>
      <w:r>
        <w:t xml:space="preserve">(คุณเพลงรบ) ขอแสดงความยินดีกับ</w:t>
      </w:r>
    </w:p>
    <w:p>
      <w:pPr>
        <w:pStyle w:val="BodyText"/>
      </w:pPr>
      <w:r>
        <w:t xml:space="preserve">(คุณลักษมี) ลำดับต่อไป ยินดีกับ</w:t>
      </w:r>
    </w:p>
    <w:p>
      <w:pPr>
        <w:pStyle w:val="BodyText"/>
      </w:pPr>
      <w:r>
        <w:t xml:space="preserve">(คุณเพลงรบ) ขอแสดงความยินดีกับ</w:t>
      </w:r>
    </w:p>
    <w:p>
      <w:pPr>
        <w:pStyle w:val="BodyText"/>
      </w:pPr>
      <w:r>
        <w:t xml:space="preserve">(คุณลักษมี) ลำดับถัดไป</w:t>
      </w:r>
    </w:p>
    <w:p>
      <w:pPr>
        <w:pStyle w:val="BodyText"/>
      </w:pPr>
      <w:r>
        <w:t xml:space="preserve">(คุณเพลงรบ) ขอแสดงความยินดีกับ</w:t>
      </w:r>
    </w:p>
    <w:p>
      <w:pPr>
        <w:pStyle w:val="BodyText"/>
      </w:pPr>
      <w:r>
        <w:t xml:space="preserve">(คุณลักษมี) ลำดับถัดไป</w:t>
      </w:r>
    </w:p>
    <w:p>
      <w:pPr>
        <w:pStyle w:val="BodyText"/>
      </w:pPr>
      <w:r>
        <w:t xml:space="preserve">(คุณเพลงรบ) ขอแสดงความยินดีกับ</w:t>
      </w:r>
    </w:p>
    <w:p>
      <w:pPr>
        <w:pStyle w:val="BodyText"/>
      </w:pPr>
      <w:r>
        <w:t xml:space="preserve">(คุณลักษมี) ลำดับต่อไป</w:t>
      </w:r>
    </w:p>
    <w:p>
      <w:pPr>
        <w:pStyle w:val="BodyText"/>
      </w:pPr>
      <w:r>
        <w:t xml:space="preserve">(คุณเพลงรบ) ขอแสดงความยินดีกับ</w:t>
      </w:r>
    </w:p>
    <w:p>
      <w:pPr>
        <w:pStyle w:val="BodyText"/>
      </w:pPr>
      <w:r>
        <w:t xml:space="preserve">(คุณลักษมี) ลำดับต่อไป</w:t>
      </w:r>
    </w:p>
    <w:p>
      <w:pPr>
        <w:pStyle w:val="BodyText"/>
      </w:pPr>
      <w:r>
        <w:t xml:space="preserve">(คุณเพลงรบ) ขอแสดงความยินดีกับ</w:t>
      </w:r>
    </w:p>
    <w:p>
      <w:pPr>
        <w:pStyle w:val="BodyText"/>
      </w:pPr>
      <w:r>
        <w:t xml:space="preserve">(คุณลักษมี) ลำดับต่อไป ขอแสดงความยินดีกับ</w:t>
      </w:r>
    </w:p>
    <w:p>
      <w:pPr>
        <w:pStyle w:val="BodyText"/>
      </w:pPr>
      <w:r>
        <w:t xml:space="preserve">(คุณลักษมี) ลำดับต่อไป</w:t>
      </w:r>
    </w:p>
    <w:p>
      <w:pPr>
        <w:pStyle w:val="BodyText"/>
      </w:pPr>
      <w:r>
        <w:t xml:space="preserve">(คุณเพลงรบ) ขอแสดงความยินดีกับ</w:t>
      </w:r>
    </w:p>
    <w:p>
      <w:pPr>
        <w:pStyle w:val="BodyText"/>
      </w:pPr>
      <w:r>
        <w:t xml:space="preserve">(คุณลักษมี) ลำดับต่อไป</w:t>
      </w:r>
    </w:p>
    <w:p>
      <w:pPr>
        <w:pStyle w:val="BodyText"/>
      </w:pPr>
      <w:r>
        <w:t xml:space="preserve">(คุณเพลงรบ) ขอแสดงความยินดีกับ</w:t>
      </w:r>
    </w:p>
    <w:p>
      <w:pPr>
        <w:pStyle w:val="BodyText"/>
      </w:pPr>
      <w:r>
        <w:t xml:space="preserve">(คุณลักษมี) ลำดับต่อไป ยิ้มช่ำชื่นเลยนะครับ ขอแสดงความยินดีด้วยนะครับ ขอแสดงความยินดีกับ</w:t>
      </w:r>
    </w:p>
    <w:p>
      <w:pPr>
        <w:pStyle w:val="BodyText"/>
      </w:pPr>
      <w:r>
        <w:t xml:space="preserve">(คุณลักษมี) ลำดับต่อไป</w:t>
      </w:r>
    </w:p>
    <w:p>
      <w:pPr>
        <w:pStyle w:val="BodyText"/>
      </w:pPr>
      <w:r>
        <w:t xml:space="preserve">(คุณเพลงรบ) ขอแสดงความยินดีด้วยนะครับ</w:t>
      </w:r>
    </w:p>
    <w:p>
      <w:pPr>
        <w:pStyle w:val="BodyText"/>
      </w:pPr>
      <w:r>
        <w:t xml:space="preserve">(คุณลักษมี) ลำดับต่อไป</w:t>
      </w:r>
    </w:p>
    <w:p>
      <w:pPr>
        <w:pStyle w:val="BodyText"/>
      </w:pPr>
      <w:r>
        <w:t xml:space="preserve">(คุณเพลงรบ) ขอแสดงความยินดีกับ</w:t>
      </w:r>
    </w:p>
    <w:p>
      <w:pPr>
        <w:pStyle w:val="BodyText"/>
      </w:pPr>
      <w:r>
        <w:t xml:space="preserve">(คุณเพลงรบ) ครับ ขอแสดงความยินดีนะครับ กับ</w:t>
      </w:r>
    </w:p>
    <w:p>
      <w:pPr>
        <w:pStyle w:val="BodyText"/>
      </w:pPr>
      <w:r>
        <w:t xml:space="preserve">(คุณลักษมี) ลำดับต่อไป</w:t>
      </w:r>
    </w:p>
    <w:p>
      <w:pPr>
        <w:pStyle w:val="BodyText"/>
      </w:pPr>
      <w:r>
        <w:t xml:space="preserve">(คุณเพลงรบ) ขอแสดงความยินดีนะครับ กับ</w:t>
      </w:r>
    </w:p>
    <w:p>
      <w:pPr>
        <w:pStyle w:val="BodyText"/>
      </w:pPr>
      <w:r>
        <w:t xml:space="preserve">(คุณลักษมี) ลำดับต่อไป</w:t>
      </w:r>
    </w:p>
    <w:p>
      <w:pPr>
        <w:pStyle w:val="BodyText"/>
      </w:pPr>
      <w:r>
        <w:t xml:space="preserve">(คุณเพลงรบ) หลายท่านอาจจะ เอ๊ะ ประกาศช้าจัง อยากให้เห็นภาพบนเวทีว่าทุกท่านที่รับรางวัล อธิบดีทุกท่านเลยนะครับ มีการพูดคุยรวมถึงฝากเรื่องด้วยนะครับ</w:t>
      </w:r>
    </w:p>
    <w:p>
      <w:pPr>
        <w:pStyle w:val="BodyText"/>
      </w:pPr>
      <w:r>
        <w:t xml:space="preserve">(คุณลักษมี) ถูกต้องค่ะ ลำดับต่อไปนะคะ ตอนนี้นะครับ ทางสมาคมคนตาบอดจังหวัดมุกดาหาร กำลังรับรางวัลนะครับ กับท่านอธิบดีนะครับ ขอแสดงความยินดีด้วยครับ</w:t>
      </w:r>
    </w:p>
    <w:p>
      <w:pPr>
        <w:pStyle w:val="BodyText"/>
      </w:pPr>
      <w:r>
        <w:t xml:space="preserve">(คุณลักษมี) และลำดับต่อไปค่ะ</w:t>
      </w:r>
    </w:p>
    <w:p>
      <w:pPr>
        <w:pStyle w:val="BodyText"/>
      </w:pPr>
      <w:r>
        <w:t xml:space="preserve">(คุณเพลงรบ) ขอแสดงความยินดีกับ ซึ่งในวันนี้นะครับ เราจะสังเกตได้ว่าองค์กรของคนพิการนะครับ ตอนนี้ได้เข้ามามีส่วนร่วม รวมถึงได้รับมาตรฐานในการประเมินด้านต่าง ๆ นะครับ ที่อยู่ในชมรม สมาคมเอง เป็นบุคคลที่มีคุณภาพและมีศักยภาพ รางวัลที่เพิ่มมากขึ้นเรื่อย ๆ แสดงศักยภาพของพี่น้องคนพิการครับ</w:t>
      </w:r>
    </w:p>
    <w:p>
      <w:pPr>
        <w:pStyle w:val="BodyText"/>
      </w:pPr>
      <w:r>
        <w:t xml:space="preserve">(คุณลักษมี) และในลำดับต่อไปค่ะ</w:t>
      </w:r>
    </w:p>
    <w:p>
      <w:pPr>
        <w:pStyle w:val="BodyText"/>
      </w:pPr>
      <w:r>
        <w:t xml:space="preserve">(คุณเพลงรบ) ขอแสดงความยินดีกับ</w:t>
      </w:r>
    </w:p>
    <w:p>
      <w:pPr>
        <w:pStyle w:val="BodyText"/>
      </w:pPr>
      <w:r>
        <w:t xml:space="preserve">(คุณลักษมี) ลำดับต่อไป</w:t>
      </w:r>
    </w:p>
    <w:p>
      <w:pPr>
        <w:pStyle w:val="BodyText"/>
      </w:pPr>
      <w:r>
        <w:t xml:space="preserve">(คุณเพลงรบ) ขอแสดงความยินดีกับขอแสดงความยินดีด้วยนะครับ</w:t>
      </w:r>
    </w:p>
    <w:p>
      <w:pPr>
        <w:pStyle w:val="BodyText"/>
      </w:pPr>
      <w:r>
        <w:t xml:space="preserve">(คุณลักษมี) ลำดับต่อไป ตอนนี้จะเป็นจากทางสมาคมคนหูหนวกจังหวัดนครพนมนะคะ</w:t>
      </w:r>
    </w:p>
    <w:p>
      <w:pPr>
        <w:pStyle w:val="BodyText"/>
      </w:pPr>
      <w:r>
        <w:t xml:space="preserve">(คุณเพลงรบ) ลำดับต่อไปครับ</w:t>
      </w:r>
    </w:p>
    <w:p>
      <w:pPr>
        <w:pStyle w:val="BodyText"/>
      </w:pPr>
      <w:r>
        <w:t xml:space="preserve">(คุณลักษมี) ลำดับต่อไป</w:t>
      </w:r>
    </w:p>
    <w:p>
      <w:pPr>
        <w:pStyle w:val="BodyText"/>
      </w:pPr>
      <w:r>
        <w:t xml:space="preserve">(คุณเพลงรบ) รับเรื่องจากพี่น้องคนตาบอด คนพิการทุกประเภทแล้ว รับเรื่องเป็นภาษามือด้วยนะครับ ท่านอธิบดี ตอนนี้</w:t>
      </w:r>
    </w:p>
    <w:p>
      <w:pPr>
        <w:pStyle w:val="BodyText"/>
      </w:pPr>
      <w:r>
        <w:t xml:space="preserve">(คุณลักษมี) ลำดับต่อไป</w:t>
      </w:r>
    </w:p>
    <w:p>
      <w:pPr>
        <w:pStyle w:val="BodyText"/>
      </w:pPr>
      <w:r>
        <w:t xml:space="preserve">(คุณเพลงรบ) ขอแสดงความยินดีกับ</w:t>
      </w:r>
    </w:p>
    <w:p>
      <w:pPr>
        <w:pStyle w:val="BodyText"/>
      </w:pPr>
      <w:r>
        <w:t xml:space="preserve">(คุณลักษมี) ลำดับต่อไป</w:t>
      </w:r>
    </w:p>
    <w:p>
      <w:pPr>
        <w:pStyle w:val="BodyText"/>
      </w:pPr>
      <w:r>
        <w:t xml:space="preserve">(คุณเพลงรบ) ขอแสดงความยินดีกับ</w:t>
      </w:r>
    </w:p>
    <w:p>
      <w:pPr>
        <w:pStyle w:val="BodyText"/>
      </w:pPr>
      <w:r>
        <w:t xml:space="preserve">(คุณลักษมี) ลำดับต่อไป</w:t>
      </w:r>
    </w:p>
    <w:p>
      <w:pPr>
        <w:pStyle w:val="BodyText"/>
      </w:pPr>
      <w:r>
        <w:t xml:space="preserve">(คุณเพลงรบ) ขอแสดงความยินดีกับ</w:t>
      </w:r>
    </w:p>
    <w:p>
      <w:pPr>
        <w:pStyle w:val="BodyText"/>
      </w:pPr>
      <w:r>
        <w:t xml:space="preserve">(คุณลักษมี) ลำดับต่อไป</w:t>
      </w:r>
    </w:p>
    <w:p>
      <w:pPr>
        <w:pStyle w:val="BodyText"/>
      </w:pPr>
      <w:r>
        <w:t xml:space="preserve">(คุณเพลงรบ) ขอแสดงความยินดีกับ</w:t>
      </w:r>
    </w:p>
    <w:p>
      <w:pPr>
        <w:pStyle w:val="BodyText"/>
      </w:pPr>
      <w:r>
        <w:t xml:space="preserve">(คุณลักษมี) ลำดับต่อไป</w:t>
      </w:r>
    </w:p>
    <w:p>
      <w:pPr>
        <w:pStyle w:val="BodyText"/>
      </w:pPr>
      <w:r>
        <w:t xml:space="preserve">(คุณเพลงรบ) ขอแสดงความยินดีกับ</w:t>
      </w:r>
    </w:p>
    <w:p>
      <w:pPr>
        <w:pStyle w:val="BodyText"/>
      </w:pPr>
      <w:r>
        <w:t xml:space="preserve">(คุณลักษมี) ลำดับต่อไป</w:t>
      </w:r>
    </w:p>
    <w:p>
      <w:pPr>
        <w:pStyle w:val="BodyText"/>
      </w:pPr>
      <w:r>
        <w:t xml:space="preserve">(คุณเพลงรบ) ขอแสดงความยินดีกับ</w:t>
      </w:r>
    </w:p>
    <w:p>
      <w:pPr>
        <w:pStyle w:val="BodyText"/>
      </w:pPr>
      <w:r>
        <w:t xml:space="preserve">(คุณลักษมี) ลำดับต่อไป</w:t>
      </w:r>
    </w:p>
    <w:p>
      <w:pPr>
        <w:pStyle w:val="BodyText"/>
      </w:pPr>
      <w:r>
        <w:t xml:space="preserve">(คุณเพลงรบ) ขอแสดงความยินดีกับ</w:t>
      </w:r>
    </w:p>
    <w:p>
      <w:pPr>
        <w:pStyle w:val="BodyText"/>
      </w:pPr>
      <w:r>
        <w:t xml:space="preserve">(คุณลักษมี) ลำดับต่อไป</w:t>
      </w:r>
    </w:p>
    <w:p>
      <w:pPr>
        <w:pStyle w:val="BodyText"/>
      </w:pPr>
      <w:r>
        <w:t xml:space="preserve">(คุณเพลงรบ) ขอแสดงความยินดีกับ</w:t>
      </w:r>
    </w:p>
    <w:p>
      <w:pPr>
        <w:pStyle w:val="BodyText"/>
      </w:pPr>
      <w:r>
        <w:t xml:space="preserve">(คุณลักษมี) ลำดับต่อไป</w:t>
      </w:r>
    </w:p>
    <w:p>
      <w:pPr>
        <w:pStyle w:val="BodyText"/>
      </w:pPr>
      <w:r>
        <w:t xml:space="preserve">(คุณเพลงรบ) ขอแสดงความยินดีกับ</w:t>
      </w:r>
    </w:p>
    <w:p>
      <w:pPr>
        <w:pStyle w:val="BodyText"/>
      </w:pPr>
      <w:r>
        <w:t xml:space="preserve">(คุณลักษมี) ลำดับต่อไป</w:t>
      </w:r>
    </w:p>
    <w:p>
      <w:pPr>
        <w:pStyle w:val="BodyText"/>
      </w:pPr>
      <w:r>
        <w:t xml:space="preserve">(คุณเพลงรบ) ขอแสดงความยินดีกับ</w:t>
      </w:r>
    </w:p>
    <w:p>
      <w:pPr>
        <w:pStyle w:val="BodyText"/>
      </w:pPr>
      <w:r>
        <w:t xml:space="preserve">(คุณลักษมี) ลำดับต่อไป</w:t>
      </w:r>
    </w:p>
    <w:p>
      <w:pPr>
        <w:pStyle w:val="BodyText"/>
      </w:pPr>
      <w:r>
        <w:t xml:space="preserve">(คุณเพลงรบ) ขอแสดงความยินดีกับ</w:t>
      </w:r>
    </w:p>
    <w:p>
      <w:pPr>
        <w:pStyle w:val="BodyText"/>
      </w:pPr>
      <w:r>
        <w:t xml:space="preserve">(คุณลักษมี) ลำดับต่อไป</w:t>
      </w:r>
    </w:p>
    <w:p>
      <w:pPr>
        <w:pStyle w:val="BodyText"/>
      </w:pPr>
      <w:r>
        <w:t xml:space="preserve">(คุณเพลงรบ) ขอแสดงความยินดีกับ</w:t>
      </w:r>
    </w:p>
    <w:p>
      <w:pPr>
        <w:pStyle w:val="BodyText"/>
      </w:pPr>
      <w:r>
        <w:t xml:space="preserve">(คุณลักษมี) ลำดับต่อไป ท่านอธิบดีจัดเฟรมให้ด้วยนะครับ ขอบคุณครับ ขอแสดงความยินดีกับ</w:t>
      </w:r>
    </w:p>
    <w:p>
      <w:pPr>
        <w:pStyle w:val="BodyText"/>
      </w:pPr>
      <w:r>
        <w:t xml:space="preserve">(คุณลักษมี) ลำดับต่อไป</w:t>
      </w:r>
    </w:p>
    <w:p>
      <w:pPr>
        <w:pStyle w:val="BodyText"/>
      </w:pPr>
      <w:r>
        <w:t xml:space="preserve">(คุณเพลงรบ) ขอแสดงความยินดีกับ</w:t>
      </w:r>
    </w:p>
    <w:p>
      <w:pPr>
        <w:pStyle w:val="BodyText"/>
      </w:pPr>
      <w:r>
        <w:t xml:space="preserve">(คุณลักษมี) ลำดับต่อไป</w:t>
      </w:r>
    </w:p>
    <w:p>
      <w:pPr>
        <w:pStyle w:val="BodyText"/>
      </w:pPr>
      <w:r>
        <w:t xml:space="preserve">(คุณเพลงรบ) ขอแสดงความยินดีกับ</w:t>
      </w:r>
    </w:p>
    <w:p>
      <w:pPr>
        <w:pStyle w:val="BodyText"/>
      </w:pPr>
      <w:r>
        <w:t xml:space="preserve">(คุณเพลงรบ) ขอแสดงความยินดีกับ</w:t>
      </w:r>
    </w:p>
    <w:p>
      <w:pPr>
        <w:pStyle w:val="BodyText"/>
      </w:pPr>
      <w:r>
        <w:t xml:space="preserve">(คุณลักษมี) ลำดับต่อไป</w:t>
      </w:r>
    </w:p>
    <w:p>
      <w:pPr>
        <w:pStyle w:val="BodyText"/>
      </w:pPr>
      <w:r>
        <w:t xml:space="preserve">(คุณเพลงรบ) ขอแสดงความยินดีกับ</w:t>
      </w:r>
    </w:p>
    <w:p>
      <w:pPr>
        <w:pStyle w:val="BodyText"/>
      </w:pPr>
      <w:r>
        <w:t xml:space="preserve">(คุณลักษมี) ลำดับต่อไป</w:t>
      </w:r>
    </w:p>
    <w:p>
      <w:pPr>
        <w:pStyle w:val="BodyText"/>
      </w:pPr>
      <w:r>
        <w:t xml:space="preserve">(คุณเพลงรบ) ขอแสดงความยินดีกับ</w:t>
      </w:r>
    </w:p>
    <w:p>
      <w:pPr>
        <w:pStyle w:val="BodyText"/>
      </w:pPr>
      <w:r>
        <w:t xml:space="preserve">(คุณลักษมี) ลำดับต่อไป</w:t>
      </w:r>
    </w:p>
    <w:p>
      <w:pPr>
        <w:pStyle w:val="BodyText"/>
      </w:pPr>
      <w:r>
        <w:t xml:space="preserve">(คุณลักษมี) ลำดับต่อไป</w:t>
      </w:r>
    </w:p>
    <w:p>
      <w:pPr>
        <w:pStyle w:val="BodyText"/>
      </w:pPr>
      <w:r>
        <w:t xml:space="preserve">(คุณเพลงรบ) ลำดับต่อไปครับ</w:t>
      </w:r>
    </w:p>
    <w:p>
      <w:pPr>
        <w:pStyle w:val="BodyText"/>
      </w:pPr>
      <w:r>
        <w:t xml:space="preserve">(คุณลักษมี) ลำดับต่อไป</w:t>
      </w:r>
    </w:p>
    <w:p>
      <w:pPr>
        <w:pStyle w:val="BodyText"/>
      </w:pPr>
      <w:r>
        <w:t xml:space="preserve">(คุณเพลงรบ) ลำดับต่อไปครับ</w:t>
      </w:r>
    </w:p>
    <w:p>
      <w:pPr>
        <w:pStyle w:val="BodyText"/>
      </w:pPr>
      <w:r>
        <w:t xml:space="preserve">(คุณลักษมี) ลำดับต่อไป</w:t>
      </w:r>
    </w:p>
    <w:p>
      <w:pPr>
        <w:pStyle w:val="BodyText"/>
      </w:pPr>
      <w:r>
        <w:t xml:space="preserve">(คุณเพลงรบ) ลำดับต่อไป ขอแสดงความยินดีกับ</w:t>
      </w:r>
    </w:p>
    <w:p>
      <w:pPr>
        <w:pStyle w:val="BodyText"/>
      </w:pPr>
      <w:r>
        <w:t xml:space="preserve">(คุณลักษมี) ลำดับต่อไป</w:t>
      </w:r>
    </w:p>
    <w:p>
      <w:pPr>
        <w:pStyle w:val="BodyText"/>
      </w:pPr>
      <w:r>
        <w:t xml:space="preserve">(คุณเพลงรบ) ขอแสดงความยินดีกับ</w:t>
      </w:r>
    </w:p>
    <w:p>
      <w:pPr>
        <w:pStyle w:val="BodyText"/>
      </w:pPr>
      <w:r>
        <w:t xml:space="preserve">(คุณลักษมี) ลำดับต่อไป</w:t>
      </w:r>
    </w:p>
    <w:p>
      <w:pPr>
        <w:pStyle w:val="BodyText"/>
      </w:pPr>
      <w:r>
        <w:t xml:space="preserve">(คุณเพลงรบ) ขอแสดงความยินดีกับ</w:t>
      </w:r>
    </w:p>
    <w:p>
      <w:pPr>
        <w:pStyle w:val="BodyText"/>
      </w:pPr>
      <w:r>
        <w:t xml:space="preserve">(คุณลักษมี) ลำดับต่อไป</w:t>
      </w:r>
    </w:p>
    <w:p>
      <w:pPr>
        <w:pStyle w:val="BodyText"/>
      </w:pPr>
      <w:r>
        <w:t xml:space="preserve">(คุณเพลงรบ) ลำดับต่อไป ขอแสดงความยินดีกับ</w:t>
      </w:r>
    </w:p>
    <w:p>
      <w:pPr>
        <w:pStyle w:val="BodyText"/>
      </w:pPr>
      <w:r>
        <w:t xml:space="preserve">(คุณลักษมี) ท่านน่ารักมาก ๆ เลยนะคะ ช่วยจัดตำแหน่งในการถ่ายภาพด้วย น่ารักมาก ๆ เลย ลำดับต่อไปค่ะ</w:t>
      </w:r>
    </w:p>
    <w:p>
      <w:pPr>
        <w:pStyle w:val="BodyText"/>
      </w:pPr>
      <w:r>
        <w:t xml:space="preserve">(คุณเพลงรบ) ขอแสดงความยินดีกับ</w:t>
      </w:r>
    </w:p>
    <w:p>
      <w:pPr>
        <w:pStyle w:val="BodyText"/>
      </w:pPr>
      <w:r>
        <w:t xml:space="preserve">(คุณลักษมี) ลำดับต่อไป</w:t>
      </w:r>
    </w:p>
    <w:p>
      <w:pPr>
        <w:pStyle w:val="BodyText"/>
      </w:pPr>
      <w:r>
        <w:t xml:space="preserve">(คุณเพลงรบ) ส่งสัญลักษณ์แล้วนะครับ ว่ามาจากสมาคมคนหูหนวก และขอแสดงความยินดีกับ</w:t>
      </w:r>
    </w:p>
    <w:p>
      <w:pPr>
        <w:pStyle w:val="BodyText"/>
      </w:pPr>
      <w:r>
        <w:t xml:space="preserve">(คุณลักษมี) ลำดับต่อไป</w:t>
      </w:r>
    </w:p>
    <w:p>
      <w:pPr>
        <w:pStyle w:val="BodyText"/>
      </w:pPr>
      <w:r>
        <w:t xml:space="preserve">(คุณเพลงรบ) ขอแสดงความยินดีกับ</w:t>
      </w:r>
    </w:p>
    <w:p>
      <w:pPr>
        <w:pStyle w:val="BodyText"/>
      </w:pPr>
      <w:r>
        <w:t xml:space="preserve">(คุณลักษมี) ลำดับต่อไป</w:t>
      </w:r>
    </w:p>
    <w:p>
      <w:pPr>
        <w:pStyle w:val="BodyText"/>
      </w:pPr>
      <w:r>
        <w:t xml:space="preserve">(คุณเพลงรบ) ขอแสดงความยินดีกับ</w:t>
      </w:r>
    </w:p>
    <w:p>
      <w:pPr>
        <w:pStyle w:val="BodyText"/>
      </w:pPr>
      <w:r>
        <w:t xml:space="preserve">(คุณลักษมี) ลำดับต่อไป</w:t>
      </w:r>
    </w:p>
    <w:p>
      <w:pPr>
        <w:pStyle w:val="BodyText"/>
      </w:pPr>
      <w:r>
        <w:t xml:space="preserve">(คุณเพลงรบ) ขอแสดงความยินดีกับ</w:t>
      </w:r>
    </w:p>
    <w:p>
      <w:pPr>
        <w:pStyle w:val="BodyText"/>
      </w:pPr>
      <w:r>
        <w:t xml:space="preserve">(คุณลักษมี) ลำดับต่อไป</w:t>
      </w:r>
    </w:p>
    <w:p>
      <w:pPr>
        <w:pStyle w:val="BodyText"/>
      </w:pPr>
      <w:r>
        <w:t xml:space="preserve">(คุณเพลงรบ) ขอแสดงความยินดีกับ</w:t>
      </w:r>
    </w:p>
    <w:p>
      <w:pPr>
        <w:pStyle w:val="BodyText"/>
      </w:pPr>
      <w:r>
        <w:t xml:space="preserve">(คุณลักษมี) ลำดับต่อไป</w:t>
      </w:r>
    </w:p>
    <w:p>
      <w:pPr>
        <w:pStyle w:val="BodyText"/>
      </w:pPr>
      <w:r>
        <w:t xml:space="preserve">(คุณเพลงรบ) ลำดับต่อไป ขอแสดงความยินดีกับ และรางวัลต่อมานะครับ จะเป็นรางวัลเชิดชูเกียรติองค์กรที่ส่งเสริมการจ้างงานคนพิการ ประจำปี 2567 ครับ ทั่วไป โรงพยาบาลระงู ค่ะ</w:t>
      </w:r>
    </w:p>
    <w:p>
      <w:pPr>
        <w:pStyle w:val="BodyText"/>
      </w:pPr>
      <w:r>
        <w:t xml:space="preserve">(คุณลักษมี) และลำดับต่อไปค่ะ จะเป็นลำดับสุดท้ายสำหรับช่วงภาคเช้าวันนี้นะคะ ยินดีด้วยค่ะ กับและที่สำคัญนะคะ วันนี้ ต้องขอเสียงปรบมือให้กับท่านโชคชัย  วิเชียรชัยยะ ด้วยค่ะ ท่านอธิบดีส่งสเริมและพัฒนาภาพชีวิตคนพิการ ได้ให้เกียรติในการมอบรางวัลในครั้งนี้ ได้รับรางวัลทุก ๆ ประเภทด้วยค่ะ</w:t>
      </w:r>
    </w:p>
    <w:p>
      <w:pPr>
        <w:pStyle w:val="BodyText"/>
      </w:pPr>
      <w:r>
        <w:t xml:space="preserve">(คุณเพลงรบ) ครับ ตอนนี้ ได้อวยยศเป็นอธิบดีที่แข็งแกร่งที่สุดแล้ว เพราะยืนมอบรางวัลยาวนานมาก ๆ ครั บ</w:t>
      </w:r>
    </w:p>
    <w:p>
      <w:pPr>
        <w:pStyle w:val="BodyText"/>
      </w:pPr>
      <w:r>
        <w:t xml:space="preserve">(คุณลักษมี) สุดยอดมาก ๆ ค่ะ</w:t>
      </w:r>
    </w:p>
    <w:p>
      <w:pPr>
        <w:pStyle w:val="BodyText"/>
      </w:pPr>
      <w:r>
        <w:t xml:space="preserve">(คุณเพลงรบ) ขอเสียงปนัอีกครั้งหนึ่ง แน่นอนว่ากิจกรรมของเรายังไม่จบครับ</w:t>
      </w:r>
    </w:p>
    <w:p>
      <w:pPr>
        <w:pStyle w:val="BodyText"/>
      </w:pPr>
      <w:r>
        <w:t xml:space="preserve">(คุณลักษมี) สำหรับในช่วงต่อไปนี้นะคะ กับในช่วงประกาศรางวัลชนะเลิศ ภาพยนตร์สั้นไทย จากเทศกาลภาพยนตร์สั้น Focus on Ability ซึ่งในวันนี้ได้รับเกียรติจากท่านทูตฝ่ายการเมืองที่จะขึ้นมามอบรางวัลในครั้งนี้นะคะ</w:t>
      </w:r>
    </w:p>
    <w:p>
      <w:pPr>
        <w:pStyle w:val="BodyText"/>
      </w:pPr>
      <w:r>
        <w:t xml:space="preserve">[ภาษาต่างประเทศ]</w:t>
      </w:r>
    </w:p>
    <w:p>
      <w:pPr>
        <w:pStyle w:val="BodyText"/>
      </w:pPr>
      <w:r>
        <w:t xml:space="preserve">[เสียงดนตรี]</w:t>
      </w:r>
    </w:p>
    <w:p>
      <w:pPr>
        <w:pStyle w:val="BodyText"/>
      </w:pPr>
      <w:r>
        <w:t xml:space="preserve">[ภาษาต่างประเทศ] นี่เป็นอีกเหตุผลหนึ่งที่เอกอัครราชทูตออสเตรเลียให้ความสำคัญกับการให้รางวัล กับทาง Nova Dissability จากทางออสเตเลียเพื่อที่ต้องการจะเปลี่ยนแปลงมุมมองของบุคคลทั่วไปต่อผู้พิการ อย่างลูกชายของตัวของเขาเองนี่ค่ะ ก็ต้องติดเครื่องที่ช่วยควบคุมน้ำตาลกับตัวเองตลอดเวลา ซึ่งเขาก็อยากให้คนเข้าใจทั้งทางโรงเรียนและบริษัทห้างร้านว่าลูกของเขาต้องใช้เครื่องนี้ตลอดเวลา เลยอยากให้ผู้คนเข้าใจค่ะ ว่าไม่ใช่แค่เพียงรายงานว่าอะไรเกิดอะไรขึ้น มีสถิติเท่าไร เท่านั้น แต่อยากจะให้เห็นคุณค่าของผู้พิการในทุก ๆ สถานะที่เขาเป็น ในทุก ๆ ที่ที่เขาไป ปีนี้เรามีผู้ที่ทำหนังสั้นเกี่ยวกับผู้พิการ 8 เรื่อง จากประเทศไทย ทั้งหมดนี้ได้แสดงให้เห็นถึงความสามารถของผู้พิการ โดยมุ่งหวังว่าให้ผู้คนเห็นความสามารถของผู้พิการ มากกว่าสิ่งที่พวกเขาเป็น และสิ่งที่พวกเขาทำได้ และสิ่งที่พวกเขานำมาสู่สังคมค่ะ ในปีนี้ได้ผู้ชนะชื่อเรื่อง I can’t hear but I am hear ถึงฉันได้ยิน แต่ฉันก็ได้ยินค่ะ ขอบคุณอาจารย์ที่เป็นผู้นำเรื่องนี้เข้ามาเสนอนะคะ รวมถึงนักเรียนและอาจารย์ที่ร่วมแสดงและกำกับในเรื่องนี้ด้วย ต้องขอขอบคุณกับผู้ที่สร้างภาพยนตร์เรื่องอื่น ๆ ที่แสดงเกี่ยวกับผู้พิการ เพราะแสดงให้เห็นถึงความสำคัญของผู้พิการในสังคม และความสามารถของผู้พิการในสังคมค่ะ ขอขอบคุณอีกครั้งหนึ่งค่ะ ดิฉันรู้สึกเป็นเกียรติมากที่ได้เป็นส่วนหนึ่งของงานในวันนี้ และได้เป็นส่วนหนึ่งของการเฉลิมฉลองของความสามารถของผู้พิการค่ะ</w:t>
      </w:r>
    </w:p>
    <w:p>
      <w:pPr>
        <w:pStyle w:val="BodyText"/>
      </w:pPr>
      <w:r>
        <w:t xml:space="preserve">(คุณลักษมี) ขอเสียงปรบ</w:t>
      </w:r>
    </w:p>
    <w:p>
      <w:pPr>
        <w:pStyle w:val="BodyText"/>
      </w:pPr>
      <w:r>
        <w:t xml:space="preserve">(คุณลักษมี) และทุกท่านคะ ในวันนี้ค่ะ ท่านได้พูดถึงภาพยนตร์ที่เราจะได้มาร่วมกันรับชมและรับฟังกันนะคะ ขอเสียงปรบมือให้กับทุกท่าน ได้รับฟัง I can’t hear but I am hear ค่ะ โรงเรียนเราน่ะ แทบจะไม่มีเด็กมาเรียนแล้ว แล้วรับเด็กพิการมาเป็นภาระอีก เจริญล่ะ แต่น้องเขาคงจะเก่งนะคะ ผอ. ไม่อย่างนั้นคงจะสอบไม่ได้หรอกค่ะ อย่างนั้นผมฝากครูต้อด้วยแล้วกัน ได้ค่ะ ผอ. อันนี้ ผอ. ไม่ทานใช่ไหมคะ เป้าขอนะคะ ครูว่า… ดีอย่างไรนะ พูดไม่ได้ แถมยังหูหนวกอีก เออวะ ถามนินทาอะไร ก็ไม่ได้ยินใช่ไหม // ทำงาน // ผมขอกินก่อนได้ไหมพี่ มึงจะมาดี ๆ เปล่า // โต ครูบอกให้ไปเรียน // บอกครูกลับไปเลย อย่าแซ่ไม่เข้าเรื่อง เธอต้องเรียนให้จบ เธอจะได้มีอนาคตที่ดี // ปัญญาอ่อนเปล่ตัวเองยังพิการอยู่เลย ทำเป็นมาสร้างอนาคต หนูกลัว</w:t>
      </w:r>
    </w:p>
    <w:p>
      <w:pPr>
        <w:pStyle w:val="BodyText"/>
      </w:pPr>
      <w:r>
        <w:t xml:space="preserve">[เสียงดนตรี] // นี่มึงทำยอดได้แค่นี้เองเหรอวะ มัวทำอะไรอยู่วะ มึงคิดว่ามึงเป็นใครวะ</w:t>
      </w:r>
    </w:p>
    <w:p>
      <w:pPr>
        <w:pStyle w:val="BodyText"/>
      </w:pPr>
      <w:r>
        <w:t xml:space="preserve">(อาจารย์) ผอ. คะ ผอ. ให้คนใบ้มาสอนลูกเราแบบนี้ คิดว่าเหมาะสมเหรอคะ // ใจเย็นก่อนนะคะคุณแม่ // หนูจะให้ลูกย้ายโรงเรียนค่ะ ถ้าไม่เอาครูคนนี้ออก // คุณแม่ไม่ต้องเป็นห่วงนะครับ เดี๋ยวเรื่องนี้ผมจะเปคนจัดการเอง // ครูผมจบ ม.6 แล้ว</w:t>
      </w:r>
    </w:p>
    <w:p>
      <w:pPr>
        <w:pStyle w:val="BodyText"/>
      </w:pPr>
      <w:r>
        <w:t xml:space="preserve">(คุณลักษมี) ปรบมือดัง ๆ ให้กับภาพยนตร์ I can’t hear but I am hear ด้วยค่ะ เป็นอีกหนึ่งภาพยนตร์ที่ได้รับชมรับฟังและรู้สึกว่ากินใจ ซาบซึ้งใจมากนะครับ</w:t>
      </w:r>
    </w:p>
    <w:p>
      <w:pPr>
        <w:pStyle w:val="BodyText"/>
      </w:pPr>
      <w:r>
        <w:t xml:space="preserve">(คุณเพลงรบ) ครับ พูดคนเดียวไปก่อนนะครับ น้ำตาไหลแล้ว</w:t>
      </w:r>
    </w:p>
    <w:p>
      <w:pPr>
        <w:pStyle w:val="BodyText"/>
      </w:pPr>
      <w:r>
        <w:t xml:space="preserve">(คุณลักษมี) น้ำตาไหลแล้วนะคะ และนี่คืออีกหนึ่งความรัก ที่ผ่านในมุมมองของการเป็นครู ว่าวันนี้บุคคลที่สามารถที่จะสอนให้นักเรียนเป็นคนดีได้ เราไม่จำกัดค่ะ สิทธิของความเท่าเทียม ปรบมือเสียงดัง ๆ ให้กับคุณครูในหนังสั้นนี้ 1 ครั้งค่ะ เยี่ยมยอดมาก ๆ เลยนะคะ ทิชชู่ไหมคะคุณม่อน</w:t>
      </w:r>
    </w:p>
    <w:p>
      <w:pPr>
        <w:pStyle w:val="BodyText"/>
      </w:pPr>
      <w:r>
        <w:t xml:space="preserve">(คุณเพลงรบ) ป่าว เสียงสูง เอาล่ะครับ</w:t>
      </w:r>
    </w:p>
    <w:p>
      <w:pPr>
        <w:pStyle w:val="BodyText"/>
      </w:pPr>
      <w:r>
        <w:t xml:space="preserve">(คุณลักษมี) ในช่วงต่อไปนี้ จะเป็นการมองรางวัลให้กับผู้ชนะการประกวดรางวัลชนะเลิศภาพยนตร์สั้นไทย จากเทศกาลภาพยนตร์ Focus on Ability ค่ะ ในวันนี้นะคะ เราได้รับเกียรติจากท่านรักษาทูตที่จะขึ้นมามอบรางวัลนี้นะคะ</w:t>
      </w:r>
    </w:p>
    <w:p>
      <w:pPr>
        <w:pStyle w:val="BodyText"/>
      </w:pPr>
      <w:r>
        <w:t xml:space="preserve">[ภาษาต่างประเทศ]ขอเสียงปรบมือดัง ๆ ให้กับคุณเจนด้วยค่ะ</w:t>
      </w:r>
    </w:p>
    <w:p>
      <w:pPr>
        <w:pStyle w:val="BodyText"/>
      </w:pPr>
      <w:r>
        <w:t xml:space="preserve">(คุณเพลงรบ) และแน่นอนนะครับ เทศกาลหนังสั้นนี้นะครับ ถูกจัดขึ้นมา 16… ปีที่ 16 แล้วนะครับ</w:t>
      </w:r>
    </w:p>
    <w:p>
      <w:pPr>
        <w:pStyle w:val="BodyText"/>
      </w:pPr>
      <w:r>
        <w:t xml:space="preserve">(คุณลักษมี) ใช่ค่ะ แล้วก็เป็นการรวบรวมกับการประกวด ในหลากหลายภาพยนตร์นะคะ ที่ไม่ใช่เพียงแต่ในประเทศไทยด้วยค่ะ มีอีกหลากหลายทั่วโลกนะคะ และสำหรับในช่วงนี้ค่ะ จะเป็นการมอบรางวัลให้กับผู้ชนะการประกวด รางวัลชนะเลิศ รางวัลภาพยนตร์สั้นไทย จากเทศกาลภาพยนตร์ Focus on Ability ขอเสียงปรบมือดัง ๆ และขอแสดงความยินดีให้กับคุณสุรเชษฐ์ บัวแก้วค่ะ</w:t>
      </w:r>
    </w:p>
    <w:p>
      <w:pPr>
        <w:pStyle w:val="BodyText"/>
      </w:pPr>
      <w:r>
        <w:t xml:space="preserve">(คุณเพลงรบ) ขอเสียงปรบมือด้วยครับ</w:t>
      </w:r>
    </w:p>
    <w:p>
      <w:pPr>
        <w:pStyle w:val="BodyText"/>
      </w:pPr>
      <w:r>
        <w:t xml:space="preserve">(คุณลักษมี) ขอแสดงความยินดีด้วยนะคะ รู้สึกภาคภูมิใจมาก ๆ ค่ะ ที่วันนี้คนไทยได้ถ่ายทอดความรู้สึก และกับสิทธิความเท่าเทียมกันในทุก ๆ สังคม ปรบมือดัง ๆ อีกครั้งค่ะ และขออนุญาตทั้ง 2 ท่านยังอยู่ด้านบนเวทีนะคะ สักครู่</w:t>
      </w:r>
    </w:p>
    <w:p>
      <w:pPr>
        <w:pStyle w:val="BodyText"/>
      </w:pPr>
      <w:r>
        <w:t xml:space="preserve">[ภาษาต่างประเทศ] และในช่วงต่อไปนี้ ขอกราบเรียนเชิญท่านอธิบดีกรมส่งเและพัฒนาคุณภาพชีวิตคนพิการ คณะท่านผู้บริหารจากกระประทรวง พม. พร้อมทั้งคณะคุรครูและนักเรียน โรงเรียนทุ่งสง และโรงเรียนโสตศึกษานครศรีธรรมราช ขอเรียนเชิญด้านบนเวทีค่ะ ขอเรียนเชิญทุกท่านนะคะ</w:t>
      </w:r>
    </w:p>
    <w:p>
      <w:pPr>
        <w:pStyle w:val="BodyText"/>
      </w:pPr>
      <w:r>
        <w:t xml:space="preserve">(คุณลักษมี) วันนี้รู้สึกยินดีและภูมิใจด้วยนะคะ ที่เราได้มีการถ่ายทอดให้เห็นอีก 1 มุมมองค่ะ กับคุณครูผู้ที่จะให้ความรู้ ให้ความรัก กับนักเรียน กับลูกศิษย์ วันนี้เราไม่จำกัดว่าจะต้องเป็นบุคคลทั่วำป แต่ว่าสิทธิการเท่าเทียมกันค่ะ ของผู้พิการ สามารถเป็นคุณครูที่ดี และเป็นแม่พิมพ์ที่ดีของประเทศไทย ในการสร้างอนาคต สร้างเยาวชนไทย ให้กับประเทศไทยได้ค่ะ</w:t>
      </w:r>
    </w:p>
    <w:p>
      <w:pPr>
        <w:pStyle w:val="BodyText"/>
      </w:pPr>
      <w:r>
        <w:t xml:space="preserve">(คุณเพลงรบ) ครับ ซึ่งการประกวดในครั้งนี้ครับ ลผลงานภาพยนตร์ ส่งประกวดทั่วทุกรัฐในออสเตรเลียด้วย รวมไปถึงผลงานจาก 20 ประเทศทั่วโลกครับ และแน่นอนนะครับ ว่ามีภาพยนตร์ไทยกว่า 8 เรื่องนะครับ ที่ได้ส่งประกวด และคณะกรรมการคัดเลือกภาพยนตร์สั้นเป็นภาพยนตร์ชนะเลิศของคนไทยครับ</w:t>
      </w:r>
    </w:p>
    <w:p>
      <w:pPr>
        <w:pStyle w:val="BodyText"/>
      </w:pPr>
      <w:r>
        <w:t xml:space="preserve">(คุณลักษมี) สุดยอดมาก ๆ เลยนะคะ และนี่คืออีกหนึ่งการถ่ายทอดความรักให้กับนักเรียนไทย และให้กับคนไทยได้รับทราบกันนะคะ ขอมินิฮาร์ตสักหนึ่งช็อMini Hearth Please</w:t>
      </w:r>
    </w:p>
    <w:p>
      <w:pPr>
        <w:pStyle w:val="BodyText"/>
      </w:pPr>
      <w:r>
        <w:t xml:space="preserve">(คุณเพลงรบ) Mini Heart แล้ว ขอกด Love หน่อยครับ</w:t>
      </w:r>
    </w:p>
    <w:p>
      <w:pPr>
        <w:pStyle w:val="BodyText"/>
      </w:pPr>
      <w:r>
        <w:t xml:space="preserve">(คุณลักษมี) I love you</w:t>
      </w:r>
    </w:p>
    <w:p>
      <w:pPr>
        <w:pStyle w:val="BodyText"/>
      </w:pPr>
      <w:r>
        <w:t xml:space="preserve">(คุณเพลงรบ) กด Love หน่อยครับ นี่คือออีกหนึ่งสัญลักษณ์ที่แสดงความรักนะคะ แสดงความรักนะคะ และความเท่าเทียมในสังคมค่ะ ในช่วงนี้นะคะ คุณสุรเชษฐ์ บัวแก้วค่ะ จะมีความรู้สึกที่อยากจะกล่าวให้กับทุก ๆ ท่านได้มารับฟังกันค่ะ ในช่วงนี้ ขออนุญาตที่จะรับฟังกันค่ะ คุณสุรเชษฐ์ บัวแก้ว ได้กล่าวความรู้สึกค่ะ</w:t>
      </w:r>
    </w:p>
    <w:p>
      <w:pPr>
        <w:pStyle w:val="BodyText"/>
      </w:pPr>
      <w:r>
        <w:t xml:space="preserve">(คุณสุรเชษฐ์) ครับผม ก็ขอบคุณทางสถานทูตออสเตรเลียนะครับ ที่เปิดโอกาสให้พวกเราได้ร่วมแสดงศักยภาพ ให้เราได้ร่วมถ่ายทอดในประเด็นหัวข้อความสามารถของคนพิการนะครับ ก่อนที่เราจะทำหนังเรื่องนี้นี่ เราได้ไป คือ ไปสัมผัม ได้ไปพูดคุยให้ได้รับรู้ถึงความรู้สึกของคนพิการจริง ๆ ว่า เขานี่ไม่ได้ต้องการความสงสาร ไม่ได้ต้องการความเห็นอกเห็นใจ แต่สิ่งที่เขาต้องการ ก็คือการให้โอกาสและความเท่าเทียม เพราะสิ่งที่เขาเป็นนี่ มันไม่ใช่สิ่งที่เป็นข้อบกพร่อง ผิวผิวดำ คุรผิวขาว ไม่ใช่เป็นผู้พิการ เราคือ… มันคือความแตกต่าง มันคือความแตกต่าง ผม… ผมต่ำ คุณสูง อันนี้มันไม่ใช่ความพิการ มันคือความแตกต่าง เช่นเดียวกัน ผมพูดไม่ได้ คุณพูดได้ นี่คือความแตกต่าง คือ อยากให้เข้าใจว่าเราก็มีความสามารถ อย่าโฟกัสเราที่ความพิการ Dont focuon DISABILITY Focus on Ability ครับ ขอบคุณมากครับ</w:t>
      </w:r>
    </w:p>
    <w:p>
      <w:pPr>
        <w:pStyle w:val="BodyText"/>
      </w:pPr>
      <w:r>
        <w:t xml:space="preserve">(คุณลักษมี) ขอบคุณค่ะ ยินดีกับ คุณสุรเชษฐ์ บัวแก้ว และต้องขอขอบคุณน้อง ๆ นักแสดงที่อยู่ในภาพยนตร์สั้นด้วยนะคะ ปรบมือดัง ๆ ให้กับทุก ๆ ท่านอีก 1 ครั้งค่ะ ขอบคุณท่านอธิบดีกรมส่งเสริมและพัฒนาคุณภาพชีวิตคนพิการอีกหนึ่งครั้งด้วยนะคะ วันนี้ค่ะ ท่านได้เปรียบเหมือนต้นแบบในการที่ให้กำลังใจกับทุก ๆ คนด้วยค่ะ</w:t>
      </w:r>
    </w:p>
    <w:p>
      <w:pPr>
        <w:pStyle w:val="BodyText"/>
      </w:pPr>
      <w:r>
        <w:t xml:space="preserve">(คุณเพลงรบ) ขอบพระคุณท่านรองอธิบดีครับ ขอบคุณท่านกระทรางการพัฒนารวมถึง วันนี้ครับ มีผู้นำคนพิการนะครับ อยู่บนเวที ร่วมถ่ายภาพ เก็บภาพความประทับใจกับเราในวันนี้ด้วยครับ สำหรับกำหนดการในช่วงเช้านี้ ก็เรียกได้ว่าสมบูรณ์แบบ มีความสุข เราจะกลับมาพบกันอีกครั้งหนึ่งในเวลา</w:t>
      </w:r>
    </w:p>
    <w:p>
      <w:pPr>
        <w:pStyle w:val="BodyText"/>
      </w:pPr>
      <w:r>
        <w:t xml:space="preserve">(คุณลักษมี) 12.15 น.</w:t>
      </w:r>
    </w:p>
    <w:p>
      <w:pPr>
        <w:pStyle w:val="BodyText"/>
      </w:pPr>
      <w:r>
        <w:t xml:space="preserve">(คุณเพลงรบ) มีหลายท่านได้ทยอยออกไปทานอาหารแล้วนะครับ เพราะว่าในห้วงบ่ายเป็นช่วงสำคัญนะครับ ที่ท่านรัฐมนตรีว่าการกระทรวงการพัฒนาสังคมและความมั่นคงของมนุษย์ครับ ท่านวราวุธ ศิลปอาชา จะได้กรุณาเดินทางมาในงานในภาคบ่ายครับ</w:t>
      </w:r>
    </w:p>
    <w:p>
      <w:pPr>
        <w:pStyle w:val="BodyText"/>
      </w:pPr>
      <w:r>
        <w:t xml:space="preserve">(คุณลักษมี) ค่ะ และสำหรับในช่วงนี้ขออนุญาตที่จะพักเสียงประชาสัมพันธ์เท่านี้ 12.15 น. เราจะกลับมาพบกันใหม่ และพบกันค่ะ</w:t>
      </w:r>
    </w:p>
    <w:p>
      <w:pPr>
        <w:pStyle w:val="BodyText"/>
      </w:pPr>
      <w:r>
        <w:t xml:space="preserve">(คุณเพลงรบ) ครับ ตรงเวลานะครับ แล้วเจอกันครับ สำหรับภาพยนตร์เมื่อสักครู่นี้ คนที่สนใจสามารถไปดูได้นะครับ ในบูธ Audio เสมือนจริงให้กับคนตาบอด เข้าไปชมได้ เข้าไปฟังได้</w:t>
      </w:r>
    </w:p>
    <w:p>
      <w:pPr>
        <w:pStyle w:val="BodyText"/>
      </w:pPr>
      <w:r>
        <w:t xml:space="preserve">(คุณลักษมี) ค่ะ ยินดีค่ะ แล้วพบกะนภส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งานวันคนพิการสากล ประจําปี 2567 วันพุธ ที่ 4 ธันวาคม 2567 (ภาคเช้า) ณ อิมแพ็ค เมืองทองธานี</dc:title>
  <dc:creator/>
  <cp:keywords/>
  <dcterms:created xsi:type="dcterms:W3CDTF">2024-12-04T05:09:54Z</dcterms:created>
  <dcterms:modified xsi:type="dcterms:W3CDTF">2024-12-04T05:0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4 ธันวาคม 2567 เวลา 08.00 น.</vt:lpwstr>
  </property>
  <property fmtid="{D5CDD505-2E9C-101B-9397-08002B2CF9AE}" pid="3" name="subtitle">
    <vt:lpwstr/>
  </property>
</Properties>
</file>